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FC7D9" w14:textId="77777777" w:rsidR="00BF3E16" w:rsidRPr="00A13F8B" w:rsidRDefault="0033071B">
      <w:pPr>
        <w:spacing w:after="183"/>
        <w:ind w:left="109"/>
        <w:jc w:val="center"/>
        <w:rPr>
          <w:rFonts w:ascii="Arial" w:hAnsi="Arial" w:cs="Arial"/>
        </w:rPr>
      </w:pPr>
      <w:r w:rsidRPr="00A13F8B">
        <w:rPr>
          <w:rFonts w:ascii="Arial" w:hAnsi="Arial" w:cs="Arial"/>
          <w:b/>
          <w:sz w:val="29"/>
        </w:rPr>
        <w:t>Student Government Graduate House of Representatives</w:t>
      </w:r>
    </w:p>
    <w:p w14:paraId="73D2C9D0" w14:textId="5D8E7AC3" w:rsidR="00BF3E16" w:rsidRPr="00A13F8B" w:rsidRDefault="0033071B">
      <w:pPr>
        <w:spacing w:after="183"/>
        <w:ind w:left="109"/>
        <w:jc w:val="center"/>
        <w:rPr>
          <w:rFonts w:ascii="Arial" w:hAnsi="Arial" w:cs="Arial"/>
        </w:rPr>
      </w:pPr>
      <w:r w:rsidRPr="00A13F8B">
        <w:rPr>
          <w:rFonts w:ascii="Arial" w:hAnsi="Arial" w:cs="Arial"/>
          <w:b/>
          <w:sz w:val="29"/>
        </w:rPr>
        <w:t xml:space="preserve">Meeting </w:t>
      </w:r>
      <w:r w:rsidR="00392EBB">
        <w:rPr>
          <w:rFonts w:ascii="Arial" w:hAnsi="Arial" w:cs="Arial"/>
          <w:b/>
          <w:sz w:val="29"/>
        </w:rPr>
        <w:t>Minutes</w:t>
      </w:r>
      <w:bookmarkStart w:id="0" w:name="_GoBack"/>
      <w:bookmarkEnd w:id="0"/>
    </w:p>
    <w:p w14:paraId="789525AC" w14:textId="390B919F" w:rsidR="00BF3E16" w:rsidRPr="00A13F8B" w:rsidRDefault="00381B88">
      <w:pPr>
        <w:spacing w:after="389"/>
        <w:ind w:left="109"/>
        <w:jc w:val="center"/>
        <w:rPr>
          <w:rFonts w:ascii="Arial" w:hAnsi="Arial" w:cs="Arial"/>
        </w:rPr>
      </w:pPr>
      <w:r>
        <w:rPr>
          <w:rFonts w:ascii="Arial" w:hAnsi="Arial" w:cs="Arial"/>
          <w:b/>
          <w:sz w:val="29"/>
        </w:rPr>
        <w:t>October 11</w:t>
      </w:r>
      <w:r w:rsidR="0033071B" w:rsidRPr="00A13F8B">
        <w:rPr>
          <w:rFonts w:ascii="Arial" w:hAnsi="Arial" w:cs="Arial"/>
          <w:b/>
          <w:sz w:val="29"/>
        </w:rPr>
        <w:t>, 201</w:t>
      </w:r>
      <w:r w:rsidR="00A814EC">
        <w:rPr>
          <w:rFonts w:ascii="Arial" w:hAnsi="Arial" w:cs="Arial"/>
          <w:b/>
          <w:sz w:val="29"/>
        </w:rPr>
        <w:t>9</w:t>
      </w:r>
    </w:p>
    <w:p w14:paraId="0CD33418" w14:textId="2F4292E8" w:rsidR="00BF3E16" w:rsidRDefault="0033071B">
      <w:pPr>
        <w:numPr>
          <w:ilvl w:val="0"/>
          <w:numId w:val="1"/>
        </w:numPr>
        <w:ind w:left="789" w:hanging="607"/>
        <w:rPr>
          <w:rFonts w:ascii="Arial" w:hAnsi="Arial" w:cs="Arial"/>
        </w:rPr>
      </w:pPr>
      <w:r w:rsidRPr="00A13F8B">
        <w:rPr>
          <w:rFonts w:ascii="Arial" w:hAnsi="Arial" w:cs="Arial"/>
        </w:rPr>
        <w:t>Call to Order</w:t>
      </w:r>
      <w:r w:rsidR="00261463">
        <w:rPr>
          <w:rFonts w:ascii="Arial" w:hAnsi="Arial" w:cs="Arial"/>
        </w:rPr>
        <w:t xml:space="preserve">: </w:t>
      </w:r>
    </w:p>
    <w:p w14:paraId="7AFFFACE" w14:textId="1FDE53D3" w:rsidR="00394174" w:rsidRDefault="00394174" w:rsidP="00394174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Meeting was called to order at 1:0</w:t>
      </w:r>
      <w:r w:rsidR="00682DDF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pm by House Leader Gurung. </w:t>
      </w:r>
    </w:p>
    <w:p w14:paraId="5C8BD1E4" w14:textId="58C197F1" w:rsidR="00394174" w:rsidRPr="00394174" w:rsidRDefault="00394174" w:rsidP="00394174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Quorum met. </w:t>
      </w:r>
    </w:p>
    <w:p w14:paraId="37B04F2C" w14:textId="77777777" w:rsidR="00682DDF" w:rsidRDefault="0033071B">
      <w:pPr>
        <w:numPr>
          <w:ilvl w:val="0"/>
          <w:numId w:val="1"/>
        </w:numPr>
        <w:ind w:left="789" w:hanging="607"/>
        <w:rPr>
          <w:rFonts w:ascii="Arial" w:hAnsi="Arial" w:cs="Arial"/>
        </w:rPr>
      </w:pPr>
      <w:r w:rsidRPr="00A13F8B">
        <w:rPr>
          <w:rFonts w:ascii="Arial" w:hAnsi="Arial" w:cs="Arial"/>
        </w:rPr>
        <w:t>Roll Call</w:t>
      </w:r>
      <w:r w:rsidR="00261463">
        <w:rPr>
          <w:rFonts w:ascii="Arial" w:hAnsi="Arial" w:cs="Arial"/>
        </w:rPr>
        <w:t xml:space="preserve">: </w:t>
      </w:r>
    </w:p>
    <w:p w14:paraId="1D8232E5" w14:textId="7A60EC81" w:rsidR="00BF3E16" w:rsidRPr="00A13F8B" w:rsidRDefault="00682DDF" w:rsidP="00682DDF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Le Noc </w:t>
      </w:r>
      <w:r w:rsidR="00261463">
        <w:rPr>
          <w:rFonts w:ascii="Arial" w:hAnsi="Arial" w:cs="Arial"/>
        </w:rPr>
        <w:t xml:space="preserve">not present </w:t>
      </w:r>
    </w:p>
    <w:p w14:paraId="26E73B2F" w14:textId="3ABD78A1" w:rsidR="00BF3E16" w:rsidRDefault="0033071B">
      <w:pPr>
        <w:numPr>
          <w:ilvl w:val="0"/>
          <w:numId w:val="1"/>
        </w:numPr>
        <w:ind w:left="789" w:hanging="607"/>
        <w:rPr>
          <w:rFonts w:ascii="Arial" w:hAnsi="Arial" w:cs="Arial"/>
        </w:rPr>
      </w:pPr>
      <w:r w:rsidRPr="00A13F8B">
        <w:rPr>
          <w:rFonts w:ascii="Arial" w:hAnsi="Arial" w:cs="Arial"/>
        </w:rPr>
        <w:t>Approval of Minutes</w:t>
      </w:r>
    </w:p>
    <w:p w14:paraId="7EC2BDE1" w14:textId="2819DF27" w:rsidR="00682DDF" w:rsidRDefault="00682DDF" w:rsidP="00682DDF">
      <w:pPr>
        <w:numPr>
          <w:ilvl w:val="1"/>
          <w:numId w:val="1"/>
        </w:numPr>
        <w:ind w:hanging="607"/>
        <w:rPr>
          <w:rFonts w:ascii="Arial" w:hAnsi="Arial" w:cs="Arial"/>
        </w:rPr>
      </w:pPr>
      <w:r w:rsidRPr="00AE356A">
        <w:rPr>
          <w:rFonts w:ascii="Arial" w:hAnsi="Arial" w:cs="Arial"/>
        </w:rPr>
        <w:t xml:space="preserve">Representative </w:t>
      </w:r>
      <w:r>
        <w:rPr>
          <w:rFonts w:ascii="Arial" w:hAnsi="Arial" w:cs="Arial"/>
        </w:rPr>
        <w:t>Idema</w:t>
      </w:r>
      <w:r w:rsidRPr="00AE356A">
        <w:rPr>
          <w:rFonts w:ascii="Arial" w:hAnsi="Arial" w:cs="Arial"/>
        </w:rPr>
        <w:t xml:space="preserve"> motioned to approve the minutes from 0</w:t>
      </w:r>
      <w:r>
        <w:rPr>
          <w:rFonts w:ascii="Arial" w:hAnsi="Arial" w:cs="Arial"/>
        </w:rPr>
        <w:t>9</w:t>
      </w:r>
      <w:r w:rsidRPr="00AE356A">
        <w:rPr>
          <w:rFonts w:ascii="Arial" w:hAnsi="Arial" w:cs="Arial"/>
        </w:rPr>
        <w:t>/</w:t>
      </w:r>
      <w:r>
        <w:rPr>
          <w:rFonts w:ascii="Arial" w:hAnsi="Arial" w:cs="Arial"/>
        </w:rPr>
        <w:t>27</w:t>
      </w:r>
      <w:r w:rsidRPr="00AE356A">
        <w:rPr>
          <w:rFonts w:ascii="Arial" w:hAnsi="Arial" w:cs="Arial"/>
        </w:rPr>
        <w:t>/19</w:t>
      </w:r>
      <w:r>
        <w:rPr>
          <w:rFonts w:ascii="Arial" w:hAnsi="Arial" w:cs="Arial"/>
        </w:rPr>
        <w:t>.</w:t>
      </w:r>
    </w:p>
    <w:p w14:paraId="0FFB65AA" w14:textId="77777777" w:rsidR="00682DDF" w:rsidRDefault="00682DDF" w:rsidP="00682DDF">
      <w:pPr>
        <w:numPr>
          <w:ilvl w:val="1"/>
          <w:numId w:val="1"/>
        </w:numPr>
        <w:ind w:hanging="607"/>
        <w:rPr>
          <w:rFonts w:ascii="Arial" w:hAnsi="Arial" w:cs="Arial"/>
        </w:rPr>
      </w:pPr>
      <w:r w:rsidRPr="00AE356A">
        <w:rPr>
          <w:rFonts w:ascii="Arial" w:hAnsi="Arial" w:cs="Arial"/>
        </w:rPr>
        <w:t xml:space="preserve">Representative Dyer second the motion. </w:t>
      </w:r>
    </w:p>
    <w:p w14:paraId="11C99E18" w14:textId="3CFE8EA4" w:rsidR="00682DDF" w:rsidRPr="00682DDF" w:rsidRDefault="00682DDF" w:rsidP="00682DDF">
      <w:pPr>
        <w:numPr>
          <w:ilvl w:val="1"/>
          <w:numId w:val="1"/>
        </w:numPr>
        <w:ind w:hanging="607"/>
        <w:rPr>
          <w:rFonts w:ascii="Arial" w:hAnsi="Arial" w:cs="Arial"/>
        </w:rPr>
      </w:pPr>
      <w:r w:rsidRPr="00AE356A">
        <w:rPr>
          <w:rFonts w:ascii="Arial" w:hAnsi="Arial" w:cs="Arial"/>
        </w:rPr>
        <w:t>Vote was unanimous. Minutes approved.</w:t>
      </w:r>
    </w:p>
    <w:p w14:paraId="0FD63233" w14:textId="5D585155" w:rsidR="00BF3E16" w:rsidRDefault="0033071B">
      <w:pPr>
        <w:numPr>
          <w:ilvl w:val="0"/>
          <w:numId w:val="1"/>
        </w:numPr>
        <w:ind w:left="789" w:hanging="607"/>
        <w:rPr>
          <w:rFonts w:ascii="Arial" w:hAnsi="Arial" w:cs="Arial"/>
        </w:rPr>
      </w:pPr>
      <w:r w:rsidRPr="00A13F8B">
        <w:rPr>
          <w:rFonts w:ascii="Arial" w:hAnsi="Arial" w:cs="Arial"/>
        </w:rPr>
        <w:t>Orders of the Day</w:t>
      </w:r>
    </w:p>
    <w:p w14:paraId="203514CE" w14:textId="7D9B64B7" w:rsidR="00261463" w:rsidRDefault="00682DDF" w:rsidP="00261463">
      <w:pPr>
        <w:numPr>
          <w:ilvl w:val="1"/>
          <w:numId w:val="1"/>
        </w:numPr>
        <w:ind w:hanging="607"/>
        <w:rPr>
          <w:rFonts w:ascii="Arial" w:hAnsi="Arial" w:cs="Arial"/>
        </w:rPr>
      </w:pPr>
      <w:r w:rsidRPr="00AE356A">
        <w:rPr>
          <w:rFonts w:ascii="Arial" w:hAnsi="Arial" w:cs="Arial"/>
        </w:rPr>
        <w:t xml:space="preserve">Representative </w:t>
      </w:r>
      <w:r w:rsidR="00261463">
        <w:rPr>
          <w:rFonts w:ascii="Arial" w:hAnsi="Arial" w:cs="Arial"/>
        </w:rPr>
        <w:t xml:space="preserve">Austin </w:t>
      </w:r>
      <w:r>
        <w:rPr>
          <w:rFonts w:ascii="Arial" w:hAnsi="Arial" w:cs="Arial"/>
        </w:rPr>
        <w:t xml:space="preserve">motioned </w:t>
      </w:r>
      <w:r w:rsidR="00261463">
        <w:rPr>
          <w:rFonts w:ascii="Arial" w:hAnsi="Arial" w:cs="Arial"/>
        </w:rPr>
        <w:t>to mov</w:t>
      </w:r>
      <w:r>
        <w:rPr>
          <w:rFonts w:ascii="Arial" w:hAnsi="Arial" w:cs="Arial"/>
        </w:rPr>
        <w:t>e</w:t>
      </w:r>
      <w:r w:rsidR="002614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tudent Body </w:t>
      </w:r>
      <w:r w:rsidR="00261463">
        <w:rPr>
          <w:rFonts w:ascii="Arial" w:hAnsi="Arial" w:cs="Arial"/>
        </w:rPr>
        <w:t>V</w:t>
      </w:r>
      <w:r>
        <w:rPr>
          <w:rFonts w:ascii="Arial" w:hAnsi="Arial" w:cs="Arial"/>
        </w:rPr>
        <w:t xml:space="preserve">ice </w:t>
      </w:r>
      <w:r w:rsidR="00261463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esident’s Report by </w:t>
      </w:r>
      <w:r w:rsidR="00261463">
        <w:rPr>
          <w:rFonts w:ascii="Arial" w:hAnsi="Arial" w:cs="Arial"/>
        </w:rPr>
        <w:t>Tucker</w:t>
      </w:r>
      <w:r>
        <w:rPr>
          <w:rFonts w:ascii="Arial" w:hAnsi="Arial" w:cs="Arial"/>
        </w:rPr>
        <w:t xml:space="preserve"> Thompson</w:t>
      </w:r>
      <w:r w:rsidR="002614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efore the guest speakers.</w:t>
      </w:r>
    </w:p>
    <w:p w14:paraId="3535BE20" w14:textId="5AE7B504" w:rsidR="00261463" w:rsidRDefault="00682DDF" w:rsidP="00261463">
      <w:pPr>
        <w:numPr>
          <w:ilvl w:val="1"/>
          <w:numId w:val="1"/>
        </w:numPr>
        <w:ind w:hanging="607"/>
        <w:rPr>
          <w:rFonts w:ascii="Arial" w:hAnsi="Arial" w:cs="Arial"/>
        </w:rPr>
      </w:pPr>
      <w:r w:rsidRPr="00AE356A">
        <w:rPr>
          <w:rFonts w:ascii="Arial" w:hAnsi="Arial" w:cs="Arial"/>
        </w:rPr>
        <w:t xml:space="preserve">Representative </w:t>
      </w:r>
      <w:r>
        <w:rPr>
          <w:rFonts w:ascii="Arial" w:hAnsi="Arial" w:cs="Arial"/>
        </w:rPr>
        <w:t xml:space="preserve">Dyer </w:t>
      </w:r>
      <w:r w:rsidR="00261463">
        <w:rPr>
          <w:rFonts w:ascii="Arial" w:hAnsi="Arial" w:cs="Arial"/>
        </w:rPr>
        <w:t xml:space="preserve">Second </w:t>
      </w:r>
      <w:r>
        <w:rPr>
          <w:rFonts w:ascii="Arial" w:hAnsi="Arial" w:cs="Arial"/>
        </w:rPr>
        <w:t xml:space="preserve">motion </w:t>
      </w:r>
    </w:p>
    <w:p w14:paraId="475CF736" w14:textId="6AFEDEFA" w:rsidR="00261463" w:rsidRDefault="00682DDF" w:rsidP="00261463">
      <w:pPr>
        <w:numPr>
          <w:ilvl w:val="1"/>
          <w:numId w:val="1"/>
        </w:numPr>
        <w:ind w:hanging="607"/>
        <w:rPr>
          <w:rFonts w:ascii="Arial" w:hAnsi="Arial" w:cs="Arial"/>
        </w:rPr>
      </w:pPr>
      <w:r w:rsidRPr="00AE356A">
        <w:rPr>
          <w:rFonts w:ascii="Arial" w:hAnsi="Arial" w:cs="Arial"/>
        </w:rPr>
        <w:t xml:space="preserve">Representative </w:t>
      </w:r>
      <w:r>
        <w:rPr>
          <w:rFonts w:ascii="Arial" w:hAnsi="Arial" w:cs="Arial"/>
        </w:rPr>
        <w:t>Mireles m</w:t>
      </w:r>
      <w:r w:rsidR="00261463">
        <w:rPr>
          <w:rFonts w:ascii="Arial" w:hAnsi="Arial" w:cs="Arial"/>
        </w:rPr>
        <w:t>otion</w:t>
      </w:r>
      <w:r>
        <w:rPr>
          <w:rFonts w:ascii="Arial" w:hAnsi="Arial" w:cs="Arial"/>
        </w:rPr>
        <w:t>ed</w:t>
      </w:r>
      <w:r w:rsidR="00261463">
        <w:rPr>
          <w:rFonts w:ascii="Arial" w:hAnsi="Arial" w:cs="Arial"/>
        </w:rPr>
        <w:t xml:space="preserve"> to vote by voice</w:t>
      </w:r>
    </w:p>
    <w:p w14:paraId="578D366D" w14:textId="77777777" w:rsidR="00682DDF" w:rsidRDefault="00682DDF" w:rsidP="00682DDF">
      <w:pPr>
        <w:numPr>
          <w:ilvl w:val="1"/>
          <w:numId w:val="1"/>
        </w:numPr>
        <w:ind w:hanging="607"/>
        <w:rPr>
          <w:rFonts w:ascii="Arial" w:hAnsi="Arial" w:cs="Arial"/>
        </w:rPr>
      </w:pPr>
      <w:r w:rsidRPr="00AE356A">
        <w:rPr>
          <w:rFonts w:ascii="Arial" w:hAnsi="Arial" w:cs="Arial"/>
        </w:rPr>
        <w:t xml:space="preserve">Representative </w:t>
      </w:r>
      <w:r>
        <w:rPr>
          <w:rFonts w:ascii="Arial" w:hAnsi="Arial" w:cs="Arial"/>
        </w:rPr>
        <w:t xml:space="preserve">Dyer Second motion </w:t>
      </w:r>
    </w:p>
    <w:p w14:paraId="5B6BF1C4" w14:textId="77777777" w:rsidR="006C60F4" w:rsidRDefault="00261463" w:rsidP="006C60F4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Vote </w:t>
      </w:r>
      <w:r w:rsidR="000E57E6">
        <w:rPr>
          <w:rFonts w:ascii="Arial" w:hAnsi="Arial" w:cs="Arial"/>
        </w:rPr>
        <w:t>unanimous</w:t>
      </w:r>
      <w:r w:rsidR="006C60F4">
        <w:rPr>
          <w:rFonts w:ascii="Arial" w:hAnsi="Arial" w:cs="Arial"/>
        </w:rPr>
        <w:t>.</w:t>
      </w:r>
    </w:p>
    <w:p w14:paraId="3E4DC6A3" w14:textId="1D86E781" w:rsidR="006C60F4" w:rsidRPr="006C60F4" w:rsidRDefault="006C60F4" w:rsidP="006C60F4">
      <w:pPr>
        <w:numPr>
          <w:ilvl w:val="1"/>
          <w:numId w:val="1"/>
        </w:numPr>
        <w:ind w:hanging="607"/>
        <w:rPr>
          <w:rFonts w:ascii="Arial" w:hAnsi="Arial" w:cs="Arial"/>
        </w:rPr>
      </w:pPr>
      <w:r w:rsidRPr="006C60F4">
        <w:rPr>
          <w:rFonts w:ascii="Arial" w:hAnsi="Arial" w:cs="Arial"/>
        </w:rPr>
        <w:t xml:space="preserve">Student Government Vice President’s Report: Tucker Thompson </w:t>
      </w:r>
    </w:p>
    <w:p w14:paraId="579894B5" w14:textId="0655AE63" w:rsidR="00261463" w:rsidRDefault="00261463" w:rsidP="00261463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At the last meeting had 3 </w:t>
      </w:r>
      <w:r w:rsidR="000E57E6">
        <w:rPr>
          <w:rFonts w:ascii="Arial" w:hAnsi="Arial" w:cs="Arial"/>
        </w:rPr>
        <w:t>senators</w:t>
      </w:r>
      <w:r>
        <w:rPr>
          <w:rFonts w:ascii="Arial" w:hAnsi="Arial" w:cs="Arial"/>
        </w:rPr>
        <w:t xml:space="preserve"> and </w:t>
      </w:r>
      <w:r w:rsidR="00723EEC">
        <w:rPr>
          <w:rFonts w:ascii="Arial" w:hAnsi="Arial" w:cs="Arial"/>
        </w:rPr>
        <w:t xml:space="preserve">De Salvo </w:t>
      </w:r>
      <w:r>
        <w:rPr>
          <w:rFonts w:ascii="Arial" w:hAnsi="Arial" w:cs="Arial"/>
        </w:rPr>
        <w:t>wrote a resolution to implement an independent student advisory</w:t>
      </w:r>
    </w:p>
    <w:p w14:paraId="13821A16" w14:textId="640AEEA7" w:rsidR="00261463" w:rsidRDefault="00261463" w:rsidP="00261463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8 new pieces have been placed on the agenda for next week</w:t>
      </w:r>
    </w:p>
    <w:p w14:paraId="127270F6" w14:textId="149078DF" w:rsidR="00261463" w:rsidRDefault="00261463" w:rsidP="00261463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American CE election in Nov</w:t>
      </w:r>
      <w:r w:rsidR="006C60F4">
        <w:rPr>
          <w:rFonts w:ascii="Arial" w:hAnsi="Arial" w:cs="Arial"/>
        </w:rPr>
        <w:t>ember</w:t>
      </w:r>
      <w:r>
        <w:rPr>
          <w:rFonts w:ascii="Arial" w:hAnsi="Arial" w:cs="Arial"/>
        </w:rPr>
        <w:t xml:space="preserve"> </w:t>
      </w:r>
    </w:p>
    <w:p w14:paraId="16A2919C" w14:textId="08CA5905" w:rsidR="00261463" w:rsidRDefault="00261463" w:rsidP="00261463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Is asking for volunteers</w:t>
      </w:r>
      <w:r w:rsidR="006C60F4">
        <w:rPr>
          <w:rFonts w:ascii="Arial" w:hAnsi="Arial" w:cs="Arial"/>
        </w:rPr>
        <w:t xml:space="preserve"> from the graduate house</w:t>
      </w:r>
      <w:r>
        <w:rPr>
          <w:rFonts w:ascii="Arial" w:hAnsi="Arial" w:cs="Arial"/>
        </w:rPr>
        <w:t xml:space="preserve"> to be on election board</w:t>
      </w:r>
      <w:r w:rsidR="00723EEC">
        <w:rPr>
          <w:rFonts w:ascii="Arial" w:hAnsi="Arial" w:cs="Arial"/>
        </w:rPr>
        <w:t xml:space="preserve"> because there </w:t>
      </w:r>
      <w:r>
        <w:rPr>
          <w:rFonts w:ascii="Arial" w:hAnsi="Arial" w:cs="Arial"/>
        </w:rPr>
        <w:t>is one member right now</w:t>
      </w:r>
      <w:r w:rsidR="00723EEC">
        <w:rPr>
          <w:rFonts w:ascii="Arial" w:hAnsi="Arial" w:cs="Arial"/>
        </w:rPr>
        <w:t>.</w:t>
      </w:r>
    </w:p>
    <w:p w14:paraId="79F244CA" w14:textId="7663572D" w:rsidR="00261463" w:rsidRDefault="000E57E6" w:rsidP="00261463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Emergency</w:t>
      </w:r>
      <w:r w:rsidR="00261463">
        <w:rPr>
          <w:rFonts w:ascii="Arial" w:hAnsi="Arial" w:cs="Arial"/>
        </w:rPr>
        <w:t xml:space="preserve"> Election </w:t>
      </w:r>
      <w:r>
        <w:rPr>
          <w:rFonts w:ascii="Arial" w:hAnsi="Arial" w:cs="Arial"/>
        </w:rPr>
        <w:t>Board</w:t>
      </w:r>
      <w:r w:rsidR="00261463">
        <w:rPr>
          <w:rFonts w:ascii="Arial" w:hAnsi="Arial" w:cs="Arial"/>
        </w:rPr>
        <w:t xml:space="preserve"> will select more </w:t>
      </w:r>
      <w:r>
        <w:rPr>
          <w:rFonts w:ascii="Arial" w:hAnsi="Arial" w:cs="Arial"/>
        </w:rPr>
        <w:t>senators</w:t>
      </w:r>
    </w:p>
    <w:p w14:paraId="08EFCD00" w14:textId="18EE7443" w:rsidR="00261463" w:rsidRDefault="00261463" w:rsidP="00261463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Hygiene products are here</w:t>
      </w:r>
      <w:r w:rsidR="00723EEC">
        <w:rPr>
          <w:rFonts w:ascii="Arial" w:hAnsi="Arial" w:cs="Arial"/>
        </w:rPr>
        <w:t xml:space="preserve"> but</w:t>
      </w:r>
      <w:r>
        <w:rPr>
          <w:rFonts w:ascii="Arial" w:hAnsi="Arial" w:cs="Arial"/>
        </w:rPr>
        <w:t xml:space="preserve"> some came in </w:t>
      </w:r>
      <w:r w:rsidR="000E57E6">
        <w:rPr>
          <w:rFonts w:ascii="Arial" w:hAnsi="Arial" w:cs="Arial"/>
        </w:rPr>
        <w:t>damaged</w:t>
      </w:r>
      <w:r w:rsidR="00723EEC">
        <w:rPr>
          <w:rFonts w:ascii="Arial" w:hAnsi="Arial" w:cs="Arial"/>
        </w:rPr>
        <w:t>. T</w:t>
      </w:r>
      <w:r>
        <w:rPr>
          <w:rFonts w:ascii="Arial" w:hAnsi="Arial" w:cs="Arial"/>
        </w:rPr>
        <w:t>he company will replace</w:t>
      </w:r>
      <w:r w:rsidR="00723EEC">
        <w:rPr>
          <w:rFonts w:ascii="Arial" w:hAnsi="Arial" w:cs="Arial"/>
        </w:rPr>
        <w:t xml:space="preserve"> the damaged goods</w:t>
      </w:r>
      <w:r>
        <w:rPr>
          <w:rFonts w:ascii="Arial" w:hAnsi="Arial" w:cs="Arial"/>
        </w:rPr>
        <w:t xml:space="preserve"> for free. </w:t>
      </w:r>
    </w:p>
    <w:p w14:paraId="551C7F1C" w14:textId="60117353" w:rsidR="00261463" w:rsidRDefault="00261463" w:rsidP="00261463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NYU has a similar program where dispensers are in each building and they are planning to create a MAP to display the locations</w:t>
      </w:r>
      <w:r w:rsidR="00723EEC">
        <w:rPr>
          <w:rFonts w:ascii="Arial" w:hAnsi="Arial" w:cs="Arial"/>
        </w:rPr>
        <w:t xml:space="preserve"> where the dispensers are located. </w:t>
      </w:r>
    </w:p>
    <w:p w14:paraId="52CF7B0E" w14:textId="77777777" w:rsidR="00723EEC" w:rsidRDefault="00261463" w:rsidP="00261463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Bobcat Bounty </w:t>
      </w:r>
    </w:p>
    <w:p w14:paraId="1F1B7474" w14:textId="77777777" w:rsidR="00723EEC" w:rsidRDefault="00261463" w:rsidP="00723EEC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Meeting with Jack Director </w:t>
      </w:r>
      <w:r w:rsidR="000E57E6">
        <w:rPr>
          <w:rFonts w:ascii="Arial" w:hAnsi="Arial" w:cs="Arial"/>
        </w:rPr>
        <w:t xml:space="preserve">if all approvals go smoothly this may be up and running by 2020. </w:t>
      </w:r>
    </w:p>
    <w:p w14:paraId="2BCBC30C" w14:textId="6301EB7E" w:rsidR="00261463" w:rsidRDefault="000E57E6" w:rsidP="00723EEC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ucker and Corey are working on creating a Task Force for this to meet with Food Bank because the amount of work will increase and currently</w:t>
      </w:r>
      <w:r w:rsidR="00723EEC">
        <w:rPr>
          <w:rFonts w:ascii="Arial" w:hAnsi="Arial" w:cs="Arial"/>
        </w:rPr>
        <w:t xml:space="preserve"> the food bank has</w:t>
      </w:r>
      <w:r>
        <w:rPr>
          <w:rFonts w:ascii="Arial" w:hAnsi="Arial" w:cs="Arial"/>
        </w:rPr>
        <w:t xml:space="preserve"> limited volunteers. </w:t>
      </w:r>
    </w:p>
    <w:p w14:paraId="1252B441" w14:textId="6D4CEB39" w:rsidR="000E57E6" w:rsidRDefault="000E57E6" w:rsidP="000E57E6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National model Food Pantry </w:t>
      </w:r>
    </w:p>
    <w:p w14:paraId="77F48E1B" w14:textId="4B8E0B66" w:rsidR="000E57E6" w:rsidRPr="000E57E6" w:rsidRDefault="000E57E6" w:rsidP="000E57E6">
      <w:pPr>
        <w:numPr>
          <w:ilvl w:val="4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Nutritional Program for health awareness for the community and making this program interactive and health conscious </w:t>
      </w:r>
    </w:p>
    <w:p w14:paraId="7F2D1249" w14:textId="216AD0A0" w:rsidR="002F760A" w:rsidRDefault="0033071B" w:rsidP="002F760A">
      <w:pPr>
        <w:numPr>
          <w:ilvl w:val="0"/>
          <w:numId w:val="1"/>
        </w:numPr>
        <w:ind w:left="789" w:hanging="607"/>
        <w:rPr>
          <w:rFonts w:ascii="Arial" w:hAnsi="Arial" w:cs="Arial"/>
        </w:rPr>
      </w:pPr>
      <w:r w:rsidRPr="00A13F8B">
        <w:rPr>
          <w:rFonts w:ascii="Arial" w:hAnsi="Arial" w:cs="Arial"/>
        </w:rPr>
        <w:t>Guest Speakers</w:t>
      </w:r>
    </w:p>
    <w:p w14:paraId="19D24D90" w14:textId="7BFC90C6" w:rsidR="002F760A" w:rsidRDefault="002F760A" w:rsidP="002F760A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Senator Cody De Salvo (Student Government)</w:t>
      </w:r>
    </w:p>
    <w:p w14:paraId="234AFC95" w14:textId="69C401FC" w:rsidR="000E57E6" w:rsidRDefault="00723EEC" w:rsidP="000E57E6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De Salvo states he w</w:t>
      </w:r>
      <w:r w:rsidR="000E57E6">
        <w:rPr>
          <w:rFonts w:ascii="Arial" w:hAnsi="Arial" w:cs="Arial"/>
        </w:rPr>
        <w:t xml:space="preserve">ill discuss the constitution and impeachment process, will be ready in Fall and then it will be sent to </w:t>
      </w:r>
      <w:r>
        <w:rPr>
          <w:rFonts w:ascii="Arial" w:hAnsi="Arial" w:cs="Arial"/>
        </w:rPr>
        <w:t>Graduate</w:t>
      </w:r>
      <w:r w:rsidR="000E57E6">
        <w:rPr>
          <w:rFonts w:ascii="Arial" w:hAnsi="Arial" w:cs="Arial"/>
        </w:rPr>
        <w:t xml:space="preserve"> House for approval</w:t>
      </w:r>
    </w:p>
    <w:p w14:paraId="708AFF20" w14:textId="2D291DA6" w:rsidR="000E57E6" w:rsidRDefault="000E57E6" w:rsidP="000E57E6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He is on the Task Force and wants to discuss </w:t>
      </w:r>
      <w:r w:rsidR="00723EEC">
        <w:rPr>
          <w:rFonts w:ascii="Arial" w:hAnsi="Arial" w:cs="Arial"/>
        </w:rPr>
        <w:t xml:space="preserve">changes relevant and how they will impact the </w:t>
      </w:r>
      <w:r>
        <w:rPr>
          <w:rFonts w:ascii="Arial" w:hAnsi="Arial" w:cs="Arial"/>
        </w:rPr>
        <w:t>Grad House</w:t>
      </w:r>
      <w:r w:rsidR="00723EEC">
        <w:rPr>
          <w:rFonts w:ascii="Arial" w:hAnsi="Arial" w:cs="Arial"/>
        </w:rPr>
        <w:t>.</w:t>
      </w:r>
    </w:p>
    <w:p w14:paraId="5E22B596" w14:textId="77777777" w:rsidR="000E57E6" w:rsidRDefault="000E57E6" w:rsidP="00723EEC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Currently the House does not have a great impact on an impeachment its in agreement with the senate</w:t>
      </w:r>
    </w:p>
    <w:p w14:paraId="1820C011" w14:textId="000EA26B" w:rsidR="000E57E6" w:rsidRDefault="000E57E6" w:rsidP="00723EEC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A change proposed, is that 1 member in the House and 1 member of the </w:t>
      </w:r>
      <w:r w:rsidR="00723EEC">
        <w:rPr>
          <w:rFonts w:ascii="Arial" w:hAnsi="Arial" w:cs="Arial"/>
        </w:rPr>
        <w:t>senate</w:t>
      </w:r>
      <w:r>
        <w:rPr>
          <w:rFonts w:ascii="Arial" w:hAnsi="Arial" w:cs="Arial"/>
        </w:rPr>
        <w:t xml:space="preserve"> and 1 member of either House or Senate will introduce an Article of impeachment. </w:t>
      </w:r>
    </w:p>
    <w:p w14:paraId="0463392F" w14:textId="120C34C6" w:rsidR="000E57E6" w:rsidRDefault="000E57E6" w:rsidP="000E41AB">
      <w:pPr>
        <w:numPr>
          <w:ilvl w:val="3"/>
          <w:numId w:val="1"/>
        </w:numPr>
        <w:ind w:hanging="607"/>
        <w:rPr>
          <w:rFonts w:ascii="Arial" w:hAnsi="Arial" w:cs="Arial"/>
        </w:rPr>
      </w:pPr>
      <w:r w:rsidRPr="00723EEC">
        <w:rPr>
          <w:rFonts w:ascii="Arial" w:hAnsi="Arial" w:cs="Arial"/>
        </w:rPr>
        <w:t>1</w:t>
      </w:r>
      <w:r w:rsidRPr="00723EEC">
        <w:rPr>
          <w:rFonts w:ascii="Arial" w:hAnsi="Arial" w:cs="Arial"/>
          <w:vertAlign w:val="superscript"/>
        </w:rPr>
        <w:t>st</w:t>
      </w:r>
      <w:r w:rsidRPr="00723EEC">
        <w:rPr>
          <w:rFonts w:ascii="Arial" w:hAnsi="Arial" w:cs="Arial"/>
        </w:rPr>
        <w:t xml:space="preserve"> reading</w:t>
      </w:r>
      <w:r w:rsidR="00723EEC" w:rsidRPr="00723EEC">
        <w:rPr>
          <w:rFonts w:ascii="Arial" w:hAnsi="Arial" w:cs="Arial"/>
        </w:rPr>
        <w:t xml:space="preserve"> of articles will be done and </w:t>
      </w:r>
      <w:r w:rsidR="00723EEC">
        <w:rPr>
          <w:rFonts w:ascii="Arial" w:hAnsi="Arial" w:cs="Arial"/>
        </w:rPr>
        <w:t>w</w:t>
      </w:r>
      <w:r w:rsidRPr="00723EEC">
        <w:rPr>
          <w:rFonts w:ascii="Arial" w:hAnsi="Arial" w:cs="Arial"/>
        </w:rPr>
        <w:t xml:space="preserve">ithin 7 days the House debates and </w:t>
      </w:r>
      <w:r w:rsidR="00723EEC">
        <w:rPr>
          <w:rFonts w:ascii="Arial" w:hAnsi="Arial" w:cs="Arial"/>
        </w:rPr>
        <w:t xml:space="preserve">must </w:t>
      </w:r>
      <w:r w:rsidRPr="00723EEC">
        <w:rPr>
          <w:rFonts w:ascii="Arial" w:hAnsi="Arial" w:cs="Arial"/>
        </w:rPr>
        <w:t>vote</w:t>
      </w:r>
      <w:r w:rsidR="00723EEC">
        <w:rPr>
          <w:rFonts w:ascii="Arial" w:hAnsi="Arial" w:cs="Arial"/>
        </w:rPr>
        <w:t xml:space="preserve"> on it. </w:t>
      </w:r>
    </w:p>
    <w:p w14:paraId="79514A4C" w14:textId="3C9C5B88" w:rsidR="00723EEC" w:rsidRPr="00723EEC" w:rsidRDefault="00723EEC" w:rsidP="000E41AB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If majority votes for approval, approved charges will be brought forward to Senate. </w:t>
      </w:r>
    </w:p>
    <w:p w14:paraId="16CFD15B" w14:textId="56203AF2" w:rsidR="000E57E6" w:rsidRDefault="00BB61EB" w:rsidP="000E57E6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Questions</w:t>
      </w:r>
      <w:r w:rsidR="00723EEC">
        <w:rPr>
          <w:rFonts w:ascii="Arial" w:hAnsi="Arial" w:cs="Arial"/>
        </w:rPr>
        <w:t xml:space="preserve"> for VP Thompson</w:t>
      </w:r>
      <w:r>
        <w:rPr>
          <w:rFonts w:ascii="Arial" w:hAnsi="Arial" w:cs="Arial"/>
        </w:rPr>
        <w:t>:</w:t>
      </w:r>
    </w:p>
    <w:p w14:paraId="3179DD84" w14:textId="77777777" w:rsidR="00F93692" w:rsidRDefault="00723EEC" w:rsidP="00BB61EB">
      <w:pPr>
        <w:numPr>
          <w:ilvl w:val="3"/>
          <w:numId w:val="1"/>
        </w:numPr>
        <w:ind w:hanging="607"/>
        <w:rPr>
          <w:rFonts w:ascii="Arial" w:hAnsi="Arial" w:cs="Arial"/>
        </w:rPr>
      </w:pPr>
      <w:r w:rsidRPr="00723EEC">
        <w:rPr>
          <w:rFonts w:ascii="Arial" w:hAnsi="Arial" w:cs="Arial"/>
        </w:rPr>
        <w:t xml:space="preserve">Representative Idema </w:t>
      </w:r>
      <w:r>
        <w:rPr>
          <w:rFonts w:ascii="Arial" w:hAnsi="Arial" w:cs="Arial"/>
        </w:rPr>
        <w:t xml:space="preserve">is </w:t>
      </w:r>
      <w:r w:rsidR="00BB61EB">
        <w:rPr>
          <w:rFonts w:ascii="Arial" w:hAnsi="Arial" w:cs="Arial"/>
        </w:rPr>
        <w:t>clarifying</w:t>
      </w:r>
      <w:r>
        <w:rPr>
          <w:rFonts w:ascii="Arial" w:hAnsi="Arial" w:cs="Arial"/>
        </w:rPr>
        <w:t xml:space="preserve"> a point throughout the process.</w:t>
      </w:r>
    </w:p>
    <w:p w14:paraId="5A23A7A5" w14:textId="5ACACF26" w:rsidR="00F93692" w:rsidRDefault="00723EEC" w:rsidP="00F93692">
      <w:pPr>
        <w:numPr>
          <w:ilvl w:val="4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 O</w:t>
      </w:r>
      <w:r w:rsidR="00BB61EB">
        <w:rPr>
          <w:rFonts w:ascii="Arial" w:hAnsi="Arial" w:cs="Arial"/>
        </w:rPr>
        <w:t>nce the House says Yes there is stance for a trail then the House is removed from forward steps</w:t>
      </w:r>
      <w:r w:rsidR="00F93692">
        <w:rPr>
          <w:rFonts w:ascii="Arial" w:hAnsi="Arial" w:cs="Arial"/>
        </w:rPr>
        <w:t xml:space="preserve">? </w:t>
      </w:r>
    </w:p>
    <w:p w14:paraId="549F2EE9" w14:textId="77777777" w:rsidR="00F93692" w:rsidRDefault="00F93692" w:rsidP="00F93692">
      <w:pPr>
        <w:numPr>
          <w:ilvl w:val="5"/>
          <w:numId w:val="1"/>
        </w:numPr>
        <w:ind w:hanging="607"/>
        <w:rPr>
          <w:rFonts w:ascii="Arial" w:hAnsi="Arial" w:cs="Arial"/>
        </w:rPr>
      </w:pPr>
      <w:r w:rsidRPr="00F93692">
        <w:rPr>
          <w:rFonts w:ascii="Arial" w:hAnsi="Arial" w:cs="Arial"/>
        </w:rPr>
        <w:t xml:space="preserve">VP Thompson says: </w:t>
      </w:r>
      <w:r w:rsidR="00BB61EB" w:rsidRPr="00F93692">
        <w:rPr>
          <w:rFonts w:ascii="Arial" w:hAnsi="Arial" w:cs="Arial"/>
        </w:rPr>
        <w:t>Correct</w:t>
      </w:r>
      <w:r w:rsidRPr="00F93692">
        <w:rPr>
          <w:rFonts w:ascii="Arial" w:hAnsi="Arial" w:cs="Arial"/>
        </w:rPr>
        <w:t xml:space="preserve"> </w:t>
      </w:r>
    </w:p>
    <w:p w14:paraId="542B26D4" w14:textId="73245A0A" w:rsidR="00BB61EB" w:rsidRPr="00F93692" w:rsidRDefault="00BB61EB" w:rsidP="00F93692">
      <w:pPr>
        <w:numPr>
          <w:ilvl w:val="5"/>
          <w:numId w:val="1"/>
        </w:numPr>
        <w:ind w:hanging="607"/>
        <w:rPr>
          <w:rFonts w:ascii="Arial" w:hAnsi="Arial" w:cs="Arial"/>
        </w:rPr>
      </w:pPr>
      <w:r w:rsidRPr="00F93692">
        <w:rPr>
          <w:rFonts w:ascii="Arial" w:hAnsi="Arial" w:cs="Arial"/>
        </w:rPr>
        <w:t xml:space="preserve">If house says “ there is no ground” then the it will not continue but there is an appeal process. </w:t>
      </w:r>
    </w:p>
    <w:p w14:paraId="3BB0E3F3" w14:textId="79D79574" w:rsidR="00BB61EB" w:rsidRDefault="00BB61EB" w:rsidP="00BB61EB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House members are not impeached</w:t>
      </w:r>
      <w:r w:rsidR="00F9369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members are expelled by 2/3 votes same thing for the senate members. Rule for Explosion.</w:t>
      </w:r>
    </w:p>
    <w:p w14:paraId="5BDC8AD1" w14:textId="6256448A" w:rsidR="00BB61EB" w:rsidRPr="00BB61EB" w:rsidRDefault="00F93692" w:rsidP="00BB61EB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For removal of the </w:t>
      </w:r>
      <w:r w:rsidR="00BB61EB">
        <w:rPr>
          <w:rFonts w:ascii="Arial" w:hAnsi="Arial" w:cs="Arial"/>
        </w:rPr>
        <w:t>House Leader</w:t>
      </w:r>
      <w:r>
        <w:rPr>
          <w:rFonts w:ascii="Arial" w:hAnsi="Arial" w:cs="Arial"/>
        </w:rPr>
        <w:t>,</w:t>
      </w:r>
      <w:r w:rsidR="00BB61EB">
        <w:rPr>
          <w:rFonts w:ascii="Arial" w:hAnsi="Arial" w:cs="Arial"/>
        </w:rPr>
        <w:t xml:space="preserve"> the new process – Vote of No Confidence of duties</w:t>
      </w:r>
      <w:r>
        <w:rPr>
          <w:rFonts w:ascii="Arial" w:hAnsi="Arial" w:cs="Arial"/>
        </w:rPr>
        <w:t>.</w:t>
      </w:r>
      <w:r w:rsidR="00BB61E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</w:t>
      </w:r>
      <w:r w:rsidR="00BB61EB">
        <w:rPr>
          <w:rFonts w:ascii="Arial" w:hAnsi="Arial" w:cs="Arial"/>
        </w:rPr>
        <w:t xml:space="preserve">he House would vote on demoting the House Leader with 2/3 votes and the House leader is able to vote. The right to vote is not taken away. </w:t>
      </w:r>
    </w:p>
    <w:p w14:paraId="6CA4B3EC" w14:textId="4BB84F94" w:rsidR="00BF3E16" w:rsidRDefault="0033071B">
      <w:pPr>
        <w:numPr>
          <w:ilvl w:val="0"/>
          <w:numId w:val="1"/>
        </w:numPr>
        <w:ind w:left="789" w:hanging="607"/>
        <w:rPr>
          <w:rFonts w:ascii="Arial" w:hAnsi="Arial" w:cs="Arial"/>
        </w:rPr>
      </w:pPr>
      <w:r w:rsidRPr="00A13F8B">
        <w:rPr>
          <w:rFonts w:ascii="Arial" w:hAnsi="Arial" w:cs="Arial"/>
        </w:rPr>
        <w:t>Public Forum</w:t>
      </w:r>
      <w:r w:rsidR="00A42595">
        <w:rPr>
          <w:rFonts w:ascii="Arial" w:hAnsi="Arial" w:cs="Arial"/>
        </w:rPr>
        <w:t xml:space="preserve"> </w:t>
      </w:r>
    </w:p>
    <w:p w14:paraId="78D1CB3C" w14:textId="28B15059" w:rsidR="00A42595" w:rsidRPr="00A42595" w:rsidRDefault="00A42595" w:rsidP="00A42595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No public Forum. </w:t>
      </w:r>
    </w:p>
    <w:p w14:paraId="059762B1" w14:textId="77777777" w:rsidR="00BF3E16" w:rsidRPr="00A13F8B" w:rsidRDefault="0033071B">
      <w:pPr>
        <w:numPr>
          <w:ilvl w:val="0"/>
          <w:numId w:val="1"/>
        </w:numPr>
        <w:ind w:left="789" w:hanging="607"/>
        <w:rPr>
          <w:rFonts w:ascii="Arial" w:hAnsi="Arial" w:cs="Arial"/>
        </w:rPr>
      </w:pPr>
      <w:r w:rsidRPr="00A13F8B">
        <w:rPr>
          <w:rFonts w:ascii="Arial" w:hAnsi="Arial" w:cs="Arial"/>
        </w:rPr>
        <w:t>Reports</w:t>
      </w:r>
    </w:p>
    <w:p w14:paraId="1BB1E0D1" w14:textId="40DD3EEE" w:rsidR="00BF3E16" w:rsidRPr="00A13F8B" w:rsidRDefault="0033071B">
      <w:pPr>
        <w:numPr>
          <w:ilvl w:val="1"/>
          <w:numId w:val="1"/>
        </w:numPr>
        <w:spacing w:after="48"/>
        <w:ind w:hanging="412"/>
        <w:rPr>
          <w:rFonts w:ascii="Arial" w:hAnsi="Arial" w:cs="Arial"/>
        </w:rPr>
      </w:pPr>
      <w:r w:rsidRPr="00A13F8B">
        <w:rPr>
          <w:rFonts w:ascii="Arial" w:hAnsi="Arial" w:cs="Arial"/>
        </w:rPr>
        <w:t xml:space="preserve">Student Government Vice President’s Report: </w:t>
      </w:r>
      <w:r>
        <w:rPr>
          <w:rFonts w:ascii="Arial" w:hAnsi="Arial" w:cs="Arial"/>
        </w:rPr>
        <w:t>Tucker Thompson</w:t>
      </w:r>
      <w:r w:rsidR="00BB61EB">
        <w:rPr>
          <w:rFonts w:ascii="Arial" w:hAnsi="Arial" w:cs="Arial"/>
        </w:rPr>
        <w:t xml:space="preserve"> – Moved </w:t>
      </w:r>
      <w:r w:rsidR="00A42595">
        <w:rPr>
          <w:rFonts w:ascii="Arial" w:hAnsi="Arial" w:cs="Arial"/>
        </w:rPr>
        <w:t>to the top.</w:t>
      </w:r>
    </w:p>
    <w:p w14:paraId="120A7477" w14:textId="12B4BC74" w:rsidR="00BF3E16" w:rsidRDefault="0033071B">
      <w:pPr>
        <w:numPr>
          <w:ilvl w:val="1"/>
          <w:numId w:val="1"/>
        </w:numPr>
        <w:spacing w:after="48"/>
        <w:ind w:hanging="412"/>
        <w:rPr>
          <w:rFonts w:ascii="Arial" w:hAnsi="Arial" w:cs="Arial"/>
        </w:rPr>
      </w:pPr>
      <w:r w:rsidRPr="00A13F8B">
        <w:rPr>
          <w:rFonts w:ascii="Arial" w:hAnsi="Arial" w:cs="Arial"/>
        </w:rPr>
        <w:t>House Leader Report:</w:t>
      </w:r>
      <w:r>
        <w:rPr>
          <w:rFonts w:ascii="Arial" w:hAnsi="Arial" w:cs="Arial"/>
        </w:rPr>
        <w:t xml:space="preserve"> Nishant Gurung</w:t>
      </w:r>
    </w:p>
    <w:p w14:paraId="3AAE6E34" w14:textId="08D7D70A" w:rsidR="00BB61EB" w:rsidRDefault="00BB61EB" w:rsidP="00BB61EB">
      <w:pPr>
        <w:numPr>
          <w:ilvl w:val="2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alked about the news article about TX ST under</w:t>
      </w:r>
      <w:r w:rsidR="00355B49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reporting the </w:t>
      </w:r>
      <w:r w:rsidR="00355B49">
        <w:rPr>
          <w:rFonts w:ascii="Arial" w:hAnsi="Arial" w:cs="Arial"/>
        </w:rPr>
        <w:t xml:space="preserve">actual </w:t>
      </w:r>
      <w:r>
        <w:rPr>
          <w:rFonts w:ascii="Arial" w:hAnsi="Arial" w:cs="Arial"/>
        </w:rPr>
        <w:t xml:space="preserve">crime </w:t>
      </w:r>
      <w:r w:rsidR="00355B49">
        <w:rPr>
          <w:rFonts w:ascii="Arial" w:hAnsi="Arial" w:cs="Arial"/>
        </w:rPr>
        <w:t xml:space="preserve">statistics. </w:t>
      </w:r>
    </w:p>
    <w:p w14:paraId="5868D411" w14:textId="07BB6BBC" w:rsidR="005F3E2F" w:rsidRDefault="00BB61EB" w:rsidP="005F3E2F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Showed the article and campus safety report </w:t>
      </w:r>
    </w:p>
    <w:p w14:paraId="155BD9BE" w14:textId="3D4FDF67" w:rsidR="005F3E2F" w:rsidRPr="00355B49" w:rsidRDefault="005F3E2F" w:rsidP="00355B49">
      <w:pPr>
        <w:numPr>
          <w:ilvl w:val="2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Showed several pieces of legislation that student government is working on </w:t>
      </w:r>
    </w:p>
    <w:p w14:paraId="517333A7" w14:textId="00CF575F" w:rsidR="005F3E2F" w:rsidRDefault="005F3E2F" w:rsidP="005F3E2F">
      <w:pPr>
        <w:numPr>
          <w:ilvl w:val="2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He spoke with Catherine wicker about improvement campus lighting </w:t>
      </w:r>
    </w:p>
    <w:p w14:paraId="4EE3D725" w14:textId="77777777" w:rsidR="0010597D" w:rsidRDefault="005F3E2F" w:rsidP="004F6880">
      <w:pPr>
        <w:numPr>
          <w:ilvl w:val="2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Cleary Act: </w:t>
      </w:r>
      <w:r w:rsidRPr="005F3E2F">
        <w:rPr>
          <w:rFonts w:ascii="Arial" w:hAnsi="Arial" w:cs="Arial"/>
        </w:rPr>
        <w:t>CSA Cle</w:t>
      </w:r>
      <w:r w:rsidR="00355B49">
        <w:rPr>
          <w:rFonts w:ascii="Arial" w:hAnsi="Arial" w:cs="Arial"/>
        </w:rPr>
        <w:t>a</w:t>
      </w:r>
      <w:r w:rsidRPr="005F3E2F">
        <w:rPr>
          <w:rFonts w:ascii="Arial" w:hAnsi="Arial" w:cs="Arial"/>
        </w:rPr>
        <w:t>ry Training</w:t>
      </w:r>
      <w:r w:rsidR="0010597D">
        <w:rPr>
          <w:rFonts w:ascii="Arial" w:hAnsi="Arial" w:cs="Arial"/>
        </w:rPr>
        <w:t>.</w:t>
      </w:r>
    </w:p>
    <w:p w14:paraId="248FFC2F" w14:textId="23B0C0DE" w:rsidR="004F6880" w:rsidRPr="004F6880" w:rsidRDefault="005F3E2F" w:rsidP="0010597D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Corey discussed what this means in more details. </w:t>
      </w:r>
    </w:p>
    <w:p w14:paraId="037BA40C" w14:textId="0E950ECF" w:rsidR="00B16217" w:rsidRDefault="00B16217">
      <w:pPr>
        <w:numPr>
          <w:ilvl w:val="1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House Secretary’s Report: Jessica Ramos-Karmaker</w:t>
      </w:r>
    </w:p>
    <w:p w14:paraId="0765DE30" w14:textId="711E5DFA" w:rsidR="004F6880" w:rsidRDefault="004F6880" w:rsidP="004F6880">
      <w:pPr>
        <w:numPr>
          <w:ilvl w:val="2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Talked about the Website and showed what it currently looks like</w:t>
      </w:r>
      <w:r w:rsidR="00355B49">
        <w:rPr>
          <w:rFonts w:ascii="Arial" w:hAnsi="Arial" w:cs="Arial"/>
        </w:rPr>
        <w:t xml:space="preserve"> after edits for updated information. </w:t>
      </w:r>
    </w:p>
    <w:p w14:paraId="117C2F1B" w14:textId="4A19F092" w:rsidR="004F6880" w:rsidRPr="0007264E" w:rsidRDefault="004F6880" w:rsidP="00E34CA3">
      <w:pPr>
        <w:numPr>
          <w:ilvl w:val="2"/>
          <w:numId w:val="1"/>
        </w:numPr>
        <w:spacing w:after="48"/>
        <w:ind w:hanging="412"/>
        <w:rPr>
          <w:rFonts w:ascii="Arial" w:hAnsi="Arial" w:cs="Arial"/>
        </w:rPr>
      </w:pPr>
      <w:r w:rsidRPr="0007264E">
        <w:rPr>
          <w:rFonts w:ascii="Arial" w:hAnsi="Arial" w:cs="Arial"/>
        </w:rPr>
        <w:t>Need to update committees from last page</w:t>
      </w:r>
      <w:r w:rsidR="0007264E" w:rsidRPr="0007264E">
        <w:rPr>
          <w:rFonts w:ascii="Arial" w:hAnsi="Arial" w:cs="Arial"/>
        </w:rPr>
        <w:t xml:space="preserve"> </w:t>
      </w:r>
      <w:r w:rsidR="0007264E">
        <w:rPr>
          <w:rFonts w:ascii="Arial" w:hAnsi="Arial" w:cs="Arial"/>
        </w:rPr>
        <w:t>and the l</w:t>
      </w:r>
      <w:r w:rsidRPr="0007264E">
        <w:rPr>
          <w:rFonts w:ascii="Arial" w:hAnsi="Arial" w:cs="Arial"/>
        </w:rPr>
        <w:t>eadership Page</w:t>
      </w:r>
      <w:r w:rsidR="0007264E">
        <w:rPr>
          <w:rFonts w:ascii="Arial" w:hAnsi="Arial" w:cs="Arial"/>
        </w:rPr>
        <w:t>.</w:t>
      </w:r>
    </w:p>
    <w:p w14:paraId="3C309A82" w14:textId="6B25CBC0" w:rsidR="00B16217" w:rsidRDefault="00B16217">
      <w:pPr>
        <w:numPr>
          <w:ilvl w:val="1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House Parliamentarian’s Report: James Dyer</w:t>
      </w:r>
    </w:p>
    <w:p w14:paraId="24066329" w14:textId="510A0E1B" w:rsidR="004F6880" w:rsidRDefault="004F6880" w:rsidP="004F6880">
      <w:pPr>
        <w:numPr>
          <w:ilvl w:val="2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Discussed Ally Training </w:t>
      </w:r>
    </w:p>
    <w:p w14:paraId="48F0B690" w14:textId="77777777" w:rsidR="004F6880" w:rsidRDefault="004F6880" w:rsidP="004F6880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Ally training is not the only thing required but it can count towards the sensitivity training involvement Act requirement</w:t>
      </w:r>
    </w:p>
    <w:p w14:paraId="1E497B31" w14:textId="77777777" w:rsidR="004F6880" w:rsidRDefault="004F6880" w:rsidP="004F6880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He discussed about how each college may have different sensitivity trainings </w:t>
      </w:r>
    </w:p>
    <w:p w14:paraId="09CC03D2" w14:textId="283AEBD6" w:rsidR="004F6880" w:rsidRDefault="004F6880" w:rsidP="004F6880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Corey mentioned about diversity type issues trainings  </w:t>
      </w:r>
    </w:p>
    <w:p w14:paraId="77762CC2" w14:textId="0B4CA103" w:rsidR="004F6880" w:rsidRDefault="00355B49" w:rsidP="004F6880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 w:rsidRPr="00723EEC">
        <w:rPr>
          <w:rFonts w:ascii="Arial" w:hAnsi="Arial" w:cs="Arial"/>
        </w:rPr>
        <w:t xml:space="preserve">Representative Idema </w:t>
      </w:r>
      <w:r w:rsidR="004F6880">
        <w:rPr>
          <w:rFonts w:ascii="Arial" w:hAnsi="Arial" w:cs="Arial"/>
        </w:rPr>
        <w:t>mentioned that th</w:t>
      </w:r>
      <w:r w:rsidR="0010597D">
        <w:rPr>
          <w:rFonts w:ascii="Arial" w:hAnsi="Arial" w:cs="Arial"/>
        </w:rPr>
        <w:t>e</w:t>
      </w:r>
      <w:r w:rsidR="004F6880">
        <w:rPr>
          <w:rFonts w:ascii="Arial" w:hAnsi="Arial" w:cs="Arial"/>
        </w:rPr>
        <w:t xml:space="preserve"> requirement was put in place </w:t>
      </w:r>
      <w:r w:rsidR="0010597D">
        <w:rPr>
          <w:rFonts w:ascii="Arial" w:hAnsi="Arial" w:cs="Arial"/>
        </w:rPr>
        <w:t xml:space="preserve">for representatives to understand what it meant by voicing for </w:t>
      </w:r>
      <w:r w:rsidR="004F6880">
        <w:rPr>
          <w:rFonts w:ascii="Arial" w:hAnsi="Arial" w:cs="Arial"/>
        </w:rPr>
        <w:t xml:space="preserve">the voiceless. </w:t>
      </w:r>
    </w:p>
    <w:p w14:paraId="03FB199B" w14:textId="30395ABF" w:rsidR="00A66CF3" w:rsidRDefault="00A66CF3" w:rsidP="004F6880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Nishant asked </w:t>
      </w:r>
      <w:r w:rsidR="0010597D">
        <w:rPr>
          <w:rFonts w:ascii="Arial" w:hAnsi="Arial" w:cs="Arial"/>
        </w:rPr>
        <w:t xml:space="preserve">about the requirement for </w:t>
      </w:r>
      <w:r>
        <w:rPr>
          <w:rFonts w:ascii="Arial" w:hAnsi="Arial" w:cs="Arial"/>
        </w:rPr>
        <w:t xml:space="preserve">members who joined after the 6-month requirement. Corey stated the 6-month grace period was for the current members to have that grace </w:t>
      </w:r>
      <w:r w:rsidR="0010597D">
        <w:rPr>
          <w:rFonts w:ascii="Arial" w:hAnsi="Arial" w:cs="Arial"/>
        </w:rPr>
        <w:t>period,</w:t>
      </w:r>
      <w:r>
        <w:rPr>
          <w:rFonts w:ascii="Arial" w:hAnsi="Arial" w:cs="Arial"/>
        </w:rPr>
        <w:t xml:space="preserve"> but new members will have 6 months to complete</w:t>
      </w:r>
      <w:r w:rsidR="0010597D">
        <w:rPr>
          <w:rFonts w:ascii="Arial" w:hAnsi="Arial" w:cs="Arial"/>
        </w:rPr>
        <w:t xml:space="preserve"> (ideally). </w:t>
      </w:r>
    </w:p>
    <w:p w14:paraId="4D20C732" w14:textId="4268250D" w:rsidR="00B16217" w:rsidRDefault="00B16217">
      <w:pPr>
        <w:numPr>
          <w:ilvl w:val="1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Committees Reports</w:t>
      </w:r>
    </w:p>
    <w:p w14:paraId="176D018C" w14:textId="70350506" w:rsidR="00B16217" w:rsidRDefault="00B16217" w:rsidP="00B16217">
      <w:pPr>
        <w:numPr>
          <w:ilvl w:val="2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Diversity and Inclusion: Thi Nguyen and Taylor Mireles</w:t>
      </w:r>
    </w:p>
    <w:p w14:paraId="3D0E9D62" w14:textId="40DAC539" w:rsidR="00A800EB" w:rsidRDefault="00666BEB" w:rsidP="00A800EB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Nguyen- </w:t>
      </w:r>
      <w:r w:rsidR="00A800EB">
        <w:rPr>
          <w:rFonts w:ascii="Arial" w:hAnsi="Arial" w:cs="Arial"/>
        </w:rPr>
        <w:t xml:space="preserve">had meeting about the podcast idea </w:t>
      </w:r>
    </w:p>
    <w:p w14:paraId="75693AF0" w14:textId="6DC9896D" w:rsidR="00A800EB" w:rsidRDefault="00666BEB" w:rsidP="00A800EB">
      <w:pPr>
        <w:numPr>
          <w:ilvl w:val="4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This idea would have all c</w:t>
      </w:r>
      <w:r w:rsidR="00A800EB">
        <w:rPr>
          <w:rFonts w:ascii="Arial" w:hAnsi="Arial" w:cs="Arial"/>
        </w:rPr>
        <w:t xml:space="preserve">ontent online </w:t>
      </w:r>
      <w:r>
        <w:rPr>
          <w:rFonts w:ascii="Arial" w:hAnsi="Arial" w:cs="Arial"/>
        </w:rPr>
        <w:t xml:space="preserve">to make it </w:t>
      </w:r>
      <w:r w:rsidR="00A800EB">
        <w:rPr>
          <w:rFonts w:ascii="Arial" w:hAnsi="Arial" w:cs="Arial"/>
        </w:rPr>
        <w:t>available to everyone</w:t>
      </w:r>
      <w:r>
        <w:rPr>
          <w:rFonts w:ascii="Arial" w:hAnsi="Arial" w:cs="Arial"/>
        </w:rPr>
        <w:t>.</w:t>
      </w:r>
    </w:p>
    <w:p w14:paraId="1FCB2A96" w14:textId="1CC04918" w:rsidR="00A800EB" w:rsidRDefault="00A800EB" w:rsidP="00A800EB">
      <w:pPr>
        <w:numPr>
          <w:ilvl w:val="4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Sustainability for this program</w:t>
      </w:r>
      <w:r w:rsidR="00666BEB">
        <w:rPr>
          <w:rFonts w:ascii="Arial" w:hAnsi="Arial" w:cs="Arial"/>
        </w:rPr>
        <w:t xml:space="preserve"> will require the following resources: </w:t>
      </w:r>
    </w:p>
    <w:p w14:paraId="7A99E7F9" w14:textId="77777777" w:rsidR="00666BEB" w:rsidRDefault="00666BEB" w:rsidP="00666BEB">
      <w:pPr>
        <w:numPr>
          <w:ilvl w:val="5"/>
          <w:numId w:val="1"/>
        </w:numPr>
        <w:spacing w:after="48"/>
        <w:ind w:hanging="412"/>
        <w:rPr>
          <w:rFonts w:ascii="Arial" w:hAnsi="Arial" w:cs="Arial"/>
        </w:rPr>
      </w:pPr>
      <w:r w:rsidRPr="00666BEB">
        <w:rPr>
          <w:rFonts w:ascii="Arial" w:hAnsi="Arial" w:cs="Arial"/>
        </w:rPr>
        <w:t>People and</w:t>
      </w:r>
      <w:r w:rsidR="00A800EB" w:rsidRPr="00666BEB">
        <w:rPr>
          <w:rFonts w:ascii="Arial" w:hAnsi="Arial" w:cs="Arial"/>
        </w:rPr>
        <w:t xml:space="preserve"> technology</w:t>
      </w:r>
      <w:r w:rsidRPr="00666BEB">
        <w:rPr>
          <w:rFonts w:ascii="Arial" w:hAnsi="Arial" w:cs="Arial"/>
        </w:rPr>
        <w:t xml:space="preserve"> </w:t>
      </w:r>
    </w:p>
    <w:p w14:paraId="119B2181" w14:textId="1E6828B3" w:rsidR="00A800EB" w:rsidRPr="00666BEB" w:rsidRDefault="00A800EB" w:rsidP="00350B3F">
      <w:pPr>
        <w:numPr>
          <w:ilvl w:val="5"/>
          <w:numId w:val="1"/>
        </w:numPr>
        <w:spacing w:after="48"/>
        <w:ind w:hanging="412"/>
        <w:rPr>
          <w:rFonts w:ascii="Arial" w:hAnsi="Arial" w:cs="Arial"/>
        </w:rPr>
      </w:pPr>
      <w:r w:rsidRPr="00666BEB">
        <w:rPr>
          <w:rFonts w:ascii="Arial" w:hAnsi="Arial" w:cs="Arial"/>
        </w:rPr>
        <w:t xml:space="preserve">Creating an incentive program </w:t>
      </w:r>
      <w:r w:rsidR="00666BEB">
        <w:rPr>
          <w:rFonts w:ascii="Arial" w:hAnsi="Arial" w:cs="Arial"/>
        </w:rPr>
        <w:t xml:space="preserve">to get </w:t>
      </w:r>
      <w:r w:rsidRPr="00666BEB">
        <w:rPr>
          <w:rFonts w:ascii="Arial" w:hAnsi="Arial" w:cs="Arial"/>
        </w:rPr>
        <w:t>students to volunteer</w:t>
      </w:r>
    </w:p>
    <w:p w14:paraId="3CD8DDB0" w14:textId="3B0AE16D" w:rsidR="00A800EB" w:rsidRDefault="00A800EB" w:rsidP="00A800EB">
      <w:pPr>
        <w:numPr>
          <w:ilvl w:val="4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Next step is brainstorming </w:t>
      </w:r>
      <w:r w:rsidR="00666BEB">
        <w:rPr>
          <w:rFonts w:ascii="Arial" w:hAnsi="Arial" w:cs="Arial"/>
        </w:rPr>
        <w:t xml:space="preserve">on topics </w:t>
      </w:r>
      <w:r w:rsidR="0060787E">
        <w:rPr>
          <w:rFonts w:ascii="Arial" w:hAnsi="Arial" w:cs="Arial"/>
        </w:rPr>
        <w:t>for each</w:t>
      </w:r>
      <w:r w:rsidR="00666BE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odcast</w:t>
      </w:r>
      <w:r w:rsidR="0060787E">
        <w:rPr>
          <w:rFonts w:ascii="Arial" w:hAnsi="Arial" w:cs="Arial"/>
        </w:rPr>
        <w:t>.</w:t>
      </w:r>
    </w:p>
    <w:p w14:paraId="4F2D9E6F" w14:textId="15875E68" w:rsidR="00A800EB" w:rsidRDefault="00A800EB" w:rsidP="00A800EB">
      <w:pPr>
        <w:numPr>
          <w:ilvl w:val="5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i.e. Diversity and Inclusion</w:t>
      </w:r>
    </w:p>
    <w:p w14:paraId="053D6A51" w14:textId="35CF635B" w:rsidR="00A800EB" w:rsidRDefault="0060787E" w:rsidP="00A800EB">
      <w:pPr>
        <w:numPr>
          <w:ilvl w:val="5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Will create a </w:t>
      </w:r>
      <w:r w:rsidR="00A800EB">
        <w:rPr>
          <w:rFonts w:ascii="Arial" w:hAnsi="Arial" w:cs="Arial"/>
        </w:rPr>
        <w:t xml:space="preserve">survey </w:t>
      </w:r>
      <w:r>
        <w:rPr>
          <w:rFonts w:ascii="Arial" w:hAnsi="Arial" w:cs="Arial"/>
        </w:rPr>
        <w:t>for</w:t>
      </w:r>
      <w:r w:rsidR="00A800EB">
        <w:rPr>
          <w:rFonts w:ascii="Arial" w:hAnsi="Arial" w:cs="Arial"/>
        </w:rPr>
        <w:t xml:space="preserve"> students </w:t>
      </w:r>
      <w:r>
        <w:rPr>
          <w:rFonts w:ascii="Arial" w:hAnsi="Arial" w:cs="Arial"/>
        </w:rPr>
        <w:t xml:space="preserve">to determine </w:t>
      </w:r>
      <w:r w:rsidR="00A800EB">
        <w:rPr>
          <w:rFonts w:ascii="Arial" w:hAnsi="Arial" w:cs="Arial"/>
        </w:rPr>
        <w:t>what type of podcasts do they want to hear</w:t>
      </w:r>
    </w:p>
    <w:p w14:paraId="5B8676DA" w14:textId="7C0D94A2" w:rsidR="00A800EB" w:rsidRDefault="00A800EB" w:rsidP="00A800EB">
      <w:pPr>
        <w:numPr>
          <w:ilvl w:val="4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Suggestions: working with communications department to reach out to students to take on the responsibility and have this as an incentive to add to resumes </w:t>
      </w:r>
    </w:p>
    <w:p w14:paraId="300BF986" w14:textId="73544EE2" w:rsidR="00A800EB" w:rsidRDefault="00A800EB" w:rsidP="00A800EB">
      <w:pPr>
        <w:numPr>
          <w:ilvl w:val="5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Corey mentioned KTSW maybe a good contact </w:t>
      </w:r>
    </w:p>
    <w:p w14:paraId="046317C3" w14:textId="56A34B36" w:rsidR="00A800EB" w:rsidRDefault="00A800EB" w:rsidP="00A800EB">
      <w:pPr>
        <w:numPr>
          <w:ilvl w:val="5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Have several professors to come and speak and get different perspectives from different colleges </w:t>
      </w:r>
    </w:p>
    <w:p w14:paraId="51892D3C" w14:textId="2A29A907" w:rsidR="00A800EB" w:rsidRDefault="00A800EB" w:rsidP="00A800EB">
      <w:pPr>
        <w:numPr>
          <w:ilvl w:val="5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Get Different graduate students </w:t>
      </w:r>
      <w:r w:rsidR="005651D0">
        <w:rPr>
          <w:rFonts w:ascii="Arial" w:hAnsi="Arial" w:cs="Arial"/>
        </w:rPr>
        <w:t>to speak on different topics</w:t>
      </w:r>
    </w:p>
    <w:p w14:paraId="33777D64" w14:textId="02ED7E16" w:rsidR="00A800EB" w:rsidRDefault="00A800EB" w:rsidP="00A800EB">
      <w:pPr>
        <w:numPr>
          <w:ilvl w:val="5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Alexis mentioned getting someone to talk about </w:t>
      </w:r>
      <w:r w:rsidR="005651D0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Ally Trainings </w:t>
      </w:r>
    </w:p>
    <w:p w14:paraId="5BCDCB4A" w14:textId="24D6ED02" w:rsidR="00B16217" w:rsidRDefault="00B16217" w:rsidP="00B16217">
      <w:pPr>
        <w:numPr>
          <w:ilvl w:val="2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Social Media and Technology: Jorlanditha Austin and Taylor Mireles</w:t>
      </w:r>
    </w:p>
    <w:p w14:paraId="3009353A" w14:textId="334B1B6E" w:rsidR="00D8753F" w:rsidRPr="00D8753F" w:rsidRDefault="008B45D8" w:rsidP="00D8753F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D8753F">
        <w:rPr>
          <w:rFonts w:ascii="Arial" w:hAnsi="Arial" w:cs="Arial"/>
        </w:rPr>
        <w:t>Twitter</w:t>
      </w:r>
      <w:r>
        <w:rPr>
          <w:rFonts w:ascii="Arial" w:hAnsi="Arial" w:cs="Arial"/>
        </w:rPr>
        <w:t xml:space="preserve"> </w:t>
      </w:r>
      <w:r w:rsidR="00D8753F">
        <w:rPr>
          <w:rFonts w:ascii="Arial" w:hAnsi="Arial" w:cs="Arial"/>
        </w:rPr>
        <w:t>pictures of house members and the meeting dates</w:t>
      </w:r>
      <w:r>
        <w:rPr>
          <w:rFonts w:ascii="Arial" w:hAnsi="Arial" w:cs="Arial"/>
        </w:rPr>
        <w:t xml:space="preserve"> wee added. They are</w:t>
      </w:r>
      <w:r w:rsidR="00D8753F">
        <w:rPr>
          <w:rFonts w:ascii="Arial" w:hAnsi="Arial" w:cs="Arial"/>
        </w:rPr>
        <w:t xml:space="preserve"> sharing link</w:t>
      </w:r>
      <w:r>
        <w:rPr>
          <w:rFonts w:ascii="Arial" w:hAnsi="Arial" w:cs="Arial"/>
        </w:rPr>
        <w:t>s</w:t>
      </w:r>
      <w:r w:rsidR="00D8753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support the multiple </w:t>
      </w:r>
      <w:r w:rsidR="00D8753F">
        <w:rPr>
          <w:rFonts w:ascii="Arial" w:hAnsi="Arial" w:cs="Arial"/>
        </w:rPr>
        <w:t>Shop talks/ meetings/ and</w:t>
      </w:r>
      <w:r>
        <w:rPr>
          <w:rFonts w:ascii="Arial" w:hAnsi="Arial" w:cs="Arial"/>
        </w:rPr>
        <w:t xml:space="preserve"> allow students to be aware of </w:t>
      </w:r>
      <w:r w:rsidR="00D8753F">
        <w:rPr>
          <w:rFonts w:ascii="Arial" w:hAnsi="Arial" w:cs="Arial"/>
        </w:rPr>
        <w:t>what events they can attend</w:t>
      </w:r>
      <w:r>
        <w:rPr>
          <w:rFonts w:ascii="Arial" w:hAnsi="Arial" w:cs="Arial"/>
        </w:rPr>
        <w:t>.</w:t>
      </w:r>
    </w:p>
    <w:p w14:paraId="41CA3C0A" w14:textId="4B68B60B" w:rsidR="00FE7EEB" w:rsidRDefault="00FE7EEB" w:rsidP="00B16217">
      <w:pPr>
        <w:numPr>
          <w:ilvl w:val="2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Campus Life: Leah Frye</w:t>
      </w:r>
    </w:p>
    <w:p w14:paraId="0B1CA58E" w14:textId="7DA06055" w:rsidR="00D8753F" w:rsidRDefault="00D8753F" w:rsidP="00D8753F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Would like suggestions</w:t>
      </w:r>
      <w:r w:rsidR="0017217D">
        <w:rPr>
          <w:rFonts w:ascii="Arial" w:hAnsi="Arial" w:cs="Arial"/>
        </w:rPr>
        <w:t>:</w:t>
      </w:r>
    </w:p>
    <w:p w14:paraId="0C9CA613" w14:textId="5E4FB762" w:rsidR="0017217D" w:rsidRDefault="0017217D" w:rsidP="0017217D">
      <w:pPr>
        <w:numPr>
          <w:ilvl w:val="4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Destressing activity during finals week.</w:t>
      </w:r>
    </w:p>
    <w:p w14:paraId="65953CB6" w14:textId="099701EE" w:rsidR="00D8753F" w:rsidRDefault="00D8753F" w:rsidP="00D8753F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Jen: mentioned GSAW and how we have had a successful event. </w:t>
      </w:r>
    </w:p>
    <w:p w14:paraId="0131CE6C" w14:textId="145C1C05" w:rsidR="00D8753F" w:rsidRDefault="00D8753F" w:rsidP="00D8753F">
      <w:pPr>
        <w:numPr>
          <w:ilvl w:val="4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House has sponsored dinners for GSAW </w:t>
      </w:r>
    </w:p>
    <w:p w14:paraId="2CABA13E" w14:textId="1B2044AE" w:rsidR="00D8753F" w:rsidRDefault="00D8753F" w:rsidP="00D8753F">
      <w:pPr>
        <w:numPr>
          <w:ilvl w:val="4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Networking nights </w:t>
      </w:r>
    </w:p>
    <w:p w14:paraId="3FF78F24" w14:textId="471DE6AD" w:rsidR="00D8753F" w:rsidRDefault="00D8753F" w:rsidP="00D8753F">
      <w:pPr>
        <w:numPr>
          <w:ilvl w:val="4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Sporting events and supporting those events</w:t>
      </w:r>
    </w:p>
    <w:p w14:paraId="612744F3" w14:textId="45A6F384" w:rsidR="00D8753F" w:rsidRDefault="00D8753F" w:rsidP="00D8753F">
      <w:pPr>
        <w:numPr>
          <w:ilvl w:val="4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Bobcat Build</w:t>
      </w:r>
    </w:p>
    <w:p w14:paraId="30D8F695" w14:textId="567208CB" w:rsidR="00D8753F" w:rsidRDefault="00D8753F" w:rsidP="00D8753F">
      <w:pPr>
        <w:numPr>
          <w:ilvl w:val="4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Conducted a survey but a lot of the </w:t>
      </w:r>
      <w:r w:rsidR="0017217D">
        <w:rPr>
          <w:rFonts w:ascii="Arial" w:hAnsi="Arial" w:cs="Arial"/>
        </w:rPr>
        <w:t>thing’s</w:t>
      </w:r>
      <w:r>
        <w:rPr>
          <w:rFonts w:ascii="Arial" w:hAnsi="Arial" w:cs="Arial"/>
        </w:rPr>
        <w:t xml:space="preserve"> students recommended are things that we have done previously</w:t>
      </w:r>
    </w:p>
    <w:p w14:paraId="6FC8312E" w14:textId="43B38FF6" w:rsidR="0017217D" w:rsidRDefault="0017217D" w:rsidP="00D8753F">
      <w:pPr>
        <w:numPr>
          <w:ilvl w:val="4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Focus on Marketing these events to have better turnout. </w:t>
      </w:r>
    </w:p>
    <w:p w14:paraId="0988FB3A" w14:textId="1DC3181D" w:rsidR="00D8753F" w:rsidRDefault="00D8753F" w:rsidP="00D8753F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Thi suggested like physical </w:t>
      </w:r>
      <w:r w:rsidR="0017217D">
        <w:rPr>
          <w:rFonts w:ascii="Arial" w:hAnsi="Arial" w:cs="Arial"/>
        </w:rPr>
        <w:t>activities</w:t>
      </w:r>
      <w:r>
        <w:rPr>
          <w:rFonts w:ascii="Arial" w:hAnsi="Arial" w:cs="Arial"/>
        </w:rPr>
        <w:t xml:space="preserve"> to reach out to the students that like physical activities</w:t>
      </w:r>
      <w:r w:rsidR="0017217D">
        <w:rPr>
          <w:rFonts w:ascii="Arial" w:hAnsi="Arial" w:cs="Arial"/>
        </w:rPr>
        <w:t xml:space="preserve"> (i.e. </w:t>
      </w:r>
      <w:r>
        <w:rPr>
          <w:rFonts w:ascii="Arial" w:hAnsi="Arial" w:cs="Arial"/>
        </w:rPr>
        <w:t xml:space="preserve">Yoga, hiking </w:t>
      </w:r>
      <w:r w:rsidR="0017217D">
        <w:rPr>
          <w:rFonts w:ascii="Arial" w:hAnsi="Arial" w:cs="Arial"/>
        </w:rPr>
        <w:t>etc.)</w:t>
      </w:r>
    </w:p>
    <w:p w14:paraId="6F9B910D" w14:textId="77777777" w:rsidR="00082480" w:rsidRDefault="00D8753F" w:rsidP="00082480">
      <w:pPr>
        <w:numPr>
          <w:ilvl w:val="3"/>
          <w:numId w:val="1"/>
        </w:numPr>
        <w:spacing w:after="48"/>
        <w:ind w:hanging="412"/>
        <w:rPr>
          <w:rFonts w:ascii="Arial" w:hAnsi="Arial" w:cs="Arial"/>
        </w:rPr>
      </w:pPr>
      <w:r>
        <w:rPr>
          <w:rFonts w:ascii="Arial" w:hAnsi="Arial" w:cs="Arial"/>
        </w:rPr>
        <w:t>Liliana</w:t>
      </w:r>
      <w:r w:rsidR="0017217D">
        <w:rPr>
          <w:rFonts w:ascii="Arial" w:hAnsi="Arial" w:cs="Arial"/>
        </w:rPr>
        <w:t xml:space="preserve"> states that her college has </w:t>
      </w:r>
      <w:r w:rsidRPr="00D8753F">
        <w:rPr>
          <w:rFonts w:ascii="Arial" w:hAnsi="Arial" w:cs="Arial"/>
        </w:rPr>
        <w:t>exercise science graduate program</w:t>
      </w:r>
      <w:r w:rsidR="0017217D">
        <w:rPr>
          <w:rFonts w:ascii="Arial" w:hAnsi="Arial" w:cs="Arial"/>
        </w:rPr>
        <w:t>s and they may</w:t>
      </w:r>
      <w:r w:rsidRPr="00D8753F">
        <w:rPr>
          <w:rFonts w:ascii="Arial" w:hAnsi="Arial" w:cs="Arial"/>
        </w:rPr>
        <w:t xml:space="preserve"> have many yoga instructors &amp; group exercise instructors</w:t>
      </w:r>
      <w:r w:rsidR="0017217D">
        <w:rPr>
          <w:rFonts w:ascii="Arial" w:hAnsi="Arial" w:cs="Arial"/>
        </w:rPr>
        <w:t xml:space="preserve"> that can </w:t>
      </w:r>
      <w:r w:rsidR="00082480">
        <w:rPr>
          <w:rFonts w:ascii="Arial" w:hAnsi="Arial" w:cs="Arial"/>
        </w:rPr>
        <w:t>help</w:t>
      </w:r>
      <w:r w:rsidR="0017217D">
        <w:rPr>
          <w:rFonts w:ascii="Arial" w:hAnsi="Arial" w:cs="Arial"/>
        </w:rPr>
        <w:t xml:space="preserve">. </w:t>
      </w:r>
    </w:p>
    <w:p w14:paraId="287CB485" w14:textId="4D451DF8" w:rsidR="00B16217" w:rsidRPr="00082480" w:rsidRDefault="00B16217" w:rsidP="00082480">
      <w:pPr>
        <w:numPr>
          <w:ilvl w:val="1"/>
          <w:numId w:val="1"/>
        </w:numPr>
        <w:spacing w:after="48"/>
        <w:ind w:hanging="412"/>
        <w:rPr>
          <w:rFonts w:ascii="Arial" w:hAnsi="Arial" w:cs="Arial"/>
        </w:rPr>
      </w:pPr>
      <w:r w:rsidRPr="00082480">
        <w:rPr>
          <w:rFonts w:ascii="Arial" w:hAnsi="Arial" w:cs="Arial"/>
        </w:rPr>
        <w:t>Budget and Finance: Nishant Gurung and Jorlanditha Austin</w:t>
      </w:r>
    </w:p>
    <w:p w14:paraId="57FA7F00" w14:textId="77777777" w:rsidR="00082480" w:rsidRPr="00143571" w:rsidRDefault="00082480" w:rsidP="00082480">
      <w:pPr>
        <w:numPr>
          <w:ilvl w:val="2"/>
          <w:numId w:val="1"/>
        </w:numPr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Nothing to report currently. </w:t>
      </w:r>
    </w:p>
    <w:p w14:paraId="7B23A996" w14:textId="3B83EB4C" w:rsidR="00B16217" w:rsidRDefault="00B16217" w:rsidP="00143571">
      <w:pPr>
        <w:numPr>
          <w:ilvl w:val="1"/>
          <w:numId w:val="1"/>
        </w:numPr>
        <w:ind w:hanging="412"/>
        <w:rPr>
          <w:rFonts w:ascii="Arial" w:hAnsi="Arial" w:cs="Arial"/>
        </w:rPr>
      </w:pPr>
      <w:r>
        <w:rPr>
          <w:rFonts w:ascii="Arial" w:hAnsi="Arial" w:cs="Arial"/>
        </w:rPr>
        <w:t>University Committee Reports</w:t>
      </w:r>
    </w:p>
    <w:p w14:paraId="3FE70C93" w14:textId="77777777" w:rsidR="00082480" w:rsidRPr="00143571" w:rsidRDefault="00082480" w:rsidP="00082480">
      <w:pPr>
        <w:numPr>
          <w:ilvl w:val="2"/>
          <w:numId w:val="1"/>
        </w:numPr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Nothing to report currently. </w:t>
      </w:r>
    </w:p>
    <w:p w14:paraId="0F37EF02" w14:textId="3EDE3FCA" w:rsidR="00143571" w:rsidRDefault="0033071B" w:rsidP="00143571">
      <w:pPr>
        <w:numPr>
          <w:ilvl w:val="1"/>
          <w:numId w:val="1"/>
        </w:numPr>
        <w:ind w:hanging="412"/>
        <w:rPr>
          <w:rFonts w:ascii="Arial" w:hAnsi="Arial" w:cs="Arial"/>
        </w:rPr>
      </w:pPr>
      <w:r w:rsidRPr="00A13F8B">
        <w:rPr>
          <w:rFonts w:ascii="Arial" w:hAnsi="Arial" w:cs="Arial"/>
        </w:rPr>
        <w:t xml:space="preserve">Advisor’s </w:t>
      </w:r>
      <w:r>
        <w:rPr>
          <w:rFonts w:ascii="Arial" w:hAnsi="Arial" w:cs="Arial"/>
        </w:rPr>
        <w:t>R</w:t>
      </w:r>
      <w:r w:rsidRPr="00A13F8B">
        <w:rPr>
          <w:rFonts w:ascii="Arial" w:hAnsi="Arial" w:cs="Arial"/>
        </w:rPr>
        <w:t>eport: Dr. Paulson</w:t>
      </w:r>
    </w:p>
    <w:p w14:paraId="6F41F7A8" w14:textId="4FD970CD" w:rsidR="008D3879" w:rsidRPr="00143571" w:rsidRDefault="008D3879" w:rsidP="008D3879">
      <w:pPr>
        <w:numPr>
          <w:ilvl w:val="2"/>
          <w:numId w:val="1"/>
        </w:numPr>
        <w:ind w:hanging="412"/>
        <w:rPr>
          <w:rFonts w:ascii="Arial" w:hAnsi="Arial" w:cs="Arial"/>
        </w:rPr>
      </w:pPr>
      <w:r>
        <w:rPr>
          <w:rFonts w:ascii="Arial" w:hAnsi="Arial" w:cs="Arial"/>
        </w:rPr>
        <w:t xml:space="preserve">Dr. Paulson had to step out for a separate meeting. Nothing to report. </w:t>
      </w:r>
    </w:p>
    <w:p w14:paraId="4877CB60" w14:textId="63C94049" w:rsidR="00143571" w:rsidRDefault="00143571" w:rsidP="00143571">
      <w:pPr>
        <w:numPr>
          <w:ilvl w:val="0"/>
          <w:numId w:val="1"/>
        </w:numPr>
        <w:ind w:left="789" w:hanging="607"/>
        <w:rPr>
          <w:rFonts w:ascii="Arial" w:hAnsi="Arial" w:cs="Arial"/>
        </w:rPr>
      </w:pPr>
      <w:r>
        <w:rPr>
          <w:rFonts w:ascii="Arial" w:hAnsi="Arial" w:cs="Arial"/>
        </w:rPr>
        <w:t>Old Business</w:t>
      </w:r>
    </w:p>
    <w:p w14:paraId="3AB42C3A" w14:textId="14248361" w:rsidR="008D3879" w:rsidRDefault="008D3879" w:rsidP="008D3879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No old business </w:t>
      </w:r>
    </w:p>
    <w:p w14:paraId="6CFD59C4" w14:textId="757084BF" w:rsidR="00BF3E16" w:rsidRDefault="0033071B">
      <w:pPr>
        <w:numPr>
          <w:ilvl w:val="0"/>
          <w:numId w:val="1"/>
        </w:numPr>
        <w:ind w:left="789" w:hanging="607"/>
        <w:rPr>
          <w:rFonts w:ascii="Arial" w:hAnsi="Arial" w:cs="Arial"/>
        </w:rPr>
      </w:pPr>
      <w:r w:rsidRPr="00A13F8B">
        <w:rPr>
          <w:rFonts w:ascii="Arial" w:hAnsi="Arial" w:cs="Arial"/>
        </w:rPr>
        <w:t>New Business</w:t>
      </w:r>
    </w:p>
    <w:p w14:paraId="78A18606" w14:textId="57D0D7D5" w:rsidR="00381B88" w:rsidRDefault="00381B88" w:rsidP="00381B88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Grad House Upcoming Events Planning</w:t>
      </w:r>
      <w:r w:rsidR="006F43BB">
        <w:rPr>
          <w:rFonts w:ascii="Arial" w:hAnsi="Arial" w:cs="Arial"/>
        </w:rPr>
        <w:t xml:space="preserve"> (Dates, Budget, Resources, Contacts, Information, Experience - Knowledge Transfer)</w:t>
      </w:r>
    </w:p>
    <w:p w14:paraId="01F4FE0B" w14:textId="411CA432" w:rsidR="008D3879" w:rsidRDefault="00091504" w:rsidP="008D3879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House Leader </w:t>
      </w:r>
      <w:bookmarkStart w:id="1" w:name="_Hlk21794982"/>
      <w:r>
        <w:rPr>
          <w:rFonts w:ascii="Arial" w:hAnsi="Arial" w:cs="Arial"/>
        </w:rPr>
        <w:t>Gurung</w:t>
      </w:r>
      <w:bookmarkEnd w:id="1"/>
      <w:r>
        <w:rPr>
          <w:rFonts w:ascii="Arial" w:hAnsi="Arial" w:cs="Arial"/>
        </w:rPr>
        <w:t xml:space="preserve"> </w:t>
      </w:r>
      <w:r w:rsidR="008D3879">
        <w:rPr>
          <w:rFonts w:ascii="Arial" w:hAnsi="Arial" w:cs="Arial"/>
        </w:rPr>
        <w:t xml:space="preserve">showed the excel sheet on how we will start creating the budget. </w:t>
      </w:r>
    </w:p>
    <w:p w14:paraId="04845D9A" w14:textId="74E67892" w:rsidR="00381B88" w:rsidRDefault="00381B88" w:rsidP="00381B88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Grad Student Appreciation Week</w:t>
      </w:r>
      <w:r w:rsidR="008D3879">
        <w:rPr>
          <w:rFonts w:ascii="Arial" w:hAnsi="Arial" w:cs="Arial"/>
        </w:rPr>
        <w:t xml:space="preserve"> – </w:t>
      </w:r>
    </w:p>
    <w:p w14:paraId="42E18EB8" w14:textId="49E1DB56" w:rsidR="008D3879" w:rsidRDefault="008D3879" w:rsidP="008D3879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Coffee and coloring if its under $150 otherwise </w:t>
      </w:r>
      <w:r w:rsidR="00B62C3A">
        <w:rPr>
          <w:rFonts w:ascii="Arial" w:hAnsi="Arial" w:cs="Arial"/>
        </w:rPr>
        <w:t>chart wheels</w:t>
      </w:r>
      <w:r>
        <w:rPr>
          <w:rFonts w:ascii="Arial" w:hAnsi="Arial" w:cs="Arial"/>
        </w:rPr>
        <w:t xml:space="preserve"> will get involved if we have the event in LBJ</w:t>
      </w:r>
    </w:p>
    <w:p w14:paraId="32874079" w14:textId="1B3FC598" w:rsidR="00381B88" w:rsidRDefault="00381B88" w:rsidP="00381B88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Lunch with the Deans</w:t>
      </w:r>
      <w:r w:rsidR="00E46FCA">
        <w:rPr>
          <w:rFonts w:ascii="Arial" w:hAnsi="Arial" w:cs="Arial"/>
        </w:rPr>
        <w:t xml:space="preserve"> – </w:t>
      </w:r>
    </w:p>
    <w:p w14:paraId="2343EF32" w14:textId="7492AEDE" w:rsidR="00E46FCA" w:rsidRPr="00E46FCA" w:rsidRDefault="00E46FCA" w:rsidP="00E46FCA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If it’s a closed group (like Grad Students and Deans ONLY) and we don’t have to worry about using a specific catering company</w:t>
      </w:r>
    </w:p>
    <w:p w14:paraId="79382E17" w14:textId="75756EC8" w:rsidR="006F43BB" w:rsidRDefault="00381B88" w:rsidP="006F43BB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Grad House Social</w:t>
      </w:r>
      <w:r w:rsidR="00E46FCA">
        <w:rPr>
          <w:rFonts w:ascii="Arial" w:hAnsi="Arial" w:cs="Arial"/>
        </w:rPr>
        <w:t xml:space="preserve"> – Dean Golato hosts a dinner at her house. </w:t>
      </w:r>
    </w:p>
    <w:p w14:paraId="34A75B31" w14:textId="3542DABB" w:rsidR="00A50107" w:rsidRPr="00A50107" w:rsidRDefault="006F43BB" w:rsidP="00A50107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Other Events</w:t>
      </w:r>
    </w:p>
    <w:p w14:paraId="58A13890" w14:textId="5AFA7760" w:rsidR="006F43BB" w:rsidRDefault="006F43BB" w:rsidP="00381B88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Grad House Budget and Finance Discussion </w:t>
      </w:r>
    </w:p>
    <w:p w14:paraId="4964B5A0" w14:textId="3EA993B7" w:rsidR="006F43BB" w:rsidRDefault="006F43BB" w:rsidP="006F43BB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Grad House Events Budget 2019-2020</w:t>
      </w:r>
      <w:r w:rsidR="00A26F74">
        <w:rPr>
          <w:rFonts w:ascii="Arial" w:hAnsi="Arial" w:cs="Arial"/>
        </w:rPr>
        <w:t xml:space="preserve"> – </w:t>
      </w:r>
    </w:p>
    <w:p w14:paraId="12E1FA64" w14:textId="32B39D0E" w:rsidR="00A26F74" w:rsidRDefault="00A26F74" w:rsidP="00A26F74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Went through the excel report that will be updat</w:t>
      </w:r>
      <w:r w:rsidR="00B62C3A">
        <w:rPr>
          <w:rFonts w:ascii="Arial" w:hAnsi="Arial" w:cs="Arial"/>
        </w:rPr>
        <w:t xml:space="preserve">ed as </w:t>
      </w:r>
      <w:r w:rsidR="00BF69A7">
        <w:rPr>
          <w:rFonts w:ascii="Arial" w:hAnsi="Arial" w:cs="Arial"/>
        </w:rPr>
        <w:t>committees</w:t>
      </w:r>
      <w:r w:rsidR="00B62C3A">
        <w:rPr>
          <w:rFonts w:ascii="Arial" w:hAnsi="Arial" w:cs="Arial"/>
        </w:rPr>
        <w:t xml:space="preserve"> obtain more </w:t>
      </w:r>
      <w:r w:rsidR="00BF69A7">
        <w:rPr>
          <w:rFonts w:ascii="Arial" w:hAnsi="Arial" w:cs="Arial"/>
        </w:rPr>
        <w:t xml:space="preserve">information on the budgets they will need. </w:t>
      </w:r>
    </w:p>
    <w:p w14:paraId="268E1958" w14:textId="77777777" w:rsidR="00A26F74" w:rsidRDefault="00381B88" w:rsidP="006F43BB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Grad House Marketing Materials: </w:t>
      </w:r>
    </w:p>
    <w:p w14:paraId="23011F46" w14:textId="7A05E46F" w:rsidR="00A26F74" w:rsidRDefault="00381B88" w:rsidP="00A26F74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T-shirts</w:t>
      </w:r>
      <w:r w:rsidR="00A26F74">
        <w:rPr>
          <w:rFonts w:ascii="Arial" w:hAnsi="Arial" w:cs="Arial"/>
        </w:rPr>
        <w:t xml:space="preserve"> – an idea because it is </w:t>
      </w:r>
      <w:r w:rsidR="00BF69A7">
        <w:rPr>
          <w:rFonts w:ascii="Arial" w:hAnsi="Arial" w:cs="Arial"/>
        </w:rPr>
        <w:t>cheaper,</w:t>
      </w:r>
      <w:r w:rsidR="00A26F74">
        <w:rPr>
          <w:rFonts w:ascii="Arial" w:hAnsi="Arial" w:cs="Arial"/>
        </w:rPr>
        <w:t xml:space="preserve"> and we can wear it to class to get other graduate students engaged</w:t>
      </w:r>
    </w:p>
    <w:p w14:paraId="57BC37B5" w14:textId="4E4ECD54" w:rsidR="00A26F74" w:rsidRDefault="00381B88" w:rsidP="00A26F74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Promo items</w:t>
      </w:r>
      <w:r w:rsidR="00A26F74">
        <w:rPr>
          <w:rFonts w:ascii="Arial" w:hAnsi="Arial" w:cs="Arial"/>
        </w:rPr>
        <w:t xml:space="preserve"> – laptop stickers that we can give away at events</w:t>
      </w:r>
    </w:p>
    <w:p w14:paraId="7B74DCF9" w14:textId="402A3309" w:rsidR="00381B88" w:rsidRDefault="006F43BB" w:rsidP="00A26F74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381B88">
        <w:rPr>
          <w:rFonts w:ascii="Arial" w:hAnsi="Arial" w:cs="Arial"/>
        </w:rPr>
        <w:t>udget 2019-2020</w:t>
      </w:r>
      <w:r w:rsidR="00A26F74">
        <w:rPr>
          <w:rFonts w:ascii="Arial" w:hAnsi="Arial" w:cs="Arial"/>
        </w:rPr>
        <w:t xml:space="preserve"> – </w:t>
      </w:r>
      <w:r w:rsidR="00BF69A7">
        <w:rPr>
          <w:rFonts w:ascii="Arial" w:hAnsi="Arial" w:cs="Arial"/>
        </w:rPr>
        <w:t xml:space="preserve">gave a general breakdown on how money can be distributed. </w:t>
      </w:r>
    </w:p>
    <w:p w14:paraId="761FD92C" w14:textId="43D6A68C" w:rsidR="00A26F74" w:rsidRDefault="00A26F74" w:rsidP="00A26F74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Logo – discussed what Logos are approved by Marketing </w:t>
      </w:r>
    </w:p>
    <w:p w14:paraId="0018001E" w14:textId="5F7846CA" w:rsidR="006F43BB" w:rsidRDefault="006F43BB" w:rsidP="006F43BB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Discretionary Funds allocation</w:t>
      </w:r>
      <w:r w:rsidR="00210A86">
        <w:rPr>
          <w:rFonts w:ascii="Arial" w:hAnsi="Arial" w:cs="Arial"/>
        </w:rPr>
        <w:t xml:space="preserve"> Budget</w:t>
      </w:r>
      <w:r>
        <w:rPr>
          <w:rFonts w:ascii="Arial" w:hAnsi="Arial" w:cs="Arial"/>
        </w:rPr>
        <w:t xml:space="preserve"> 2019 </w:t>
      </w:r>
      <w:r w:rsidR="00A26F74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2020</w:t>
      </w:r>
    </w:p>
    <w:p w14:paraId="133390DD" w14:textId="53EDCF50" w:rsidR="00A26F74" w:rsidRDefault="00A26F74" w:rsidP="00A26F74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Right </w:t>
      </w:r>
      <w:r w:rsidR="00BF69A7">
        <w:rPr>
          <w:rFonts w:ascii="Arial" w:hAnsi="Arial" w:cs="Arial"/>
        </w:rPr>
        <w:t>now,</w:t>
      </w:r>
      <w:r>
        <w:rPr>
          <w:rFonts w:ascii="Arial" w:hAnsi="Arial" w:cs="Arial"/>
        </w:rPr>
        <w:t xml:space="preserve"> </w:t>
      </w:r>
      <w:r w:rsidR="00BF69A7">
        <w:rPr>
          <w:rFonts w:ascii="Arial" w:hAnsi="Arial" w:cs="Arial"/>
        </w:rPr>
        <w:t xml:space="preserve">it is </w:t>
      </w:r>
      <w:r>
        <w:rPr>
          <w:rFonts w:ascii="Arial" w:hAnsi="Arial" w:cs="Arial"/>
        </w:rPr>
        <w:t xml:space="preserve">at </w:t>
      </w:r>
      <w:r w:rsidR="00BF69A7">
        <w:rPr>
          <w:rFonts w:ascii="Arial" w:hAnsi="Arial" w:cs="Arial"/>
        </w:rPr>
        <w:t>$</w:t>
      </w:r>
      <w:r>
        <w:rPr>
          <w:rFonts w:ascii="Arial" w:hAnsi="Arial" w:cs="Arial"/>
        </w:rPr>
        <w:t xml:space="preserve">500.00 but this can be changed </w:t>
      </w:r>
      <w:r w:rsidR="00BF69A7">
        <w:rPr>
          <w:rFonts w:ascii="Arial" w:hAnsi="Arial" w:cs="Arial"/>
        </w:rPr>
        <w:t>throughout</w:t>
      </w:r>
      <w:r>
        <w:rPr>
          <w:rFonts w:ascii="Arial" w:hAnsi="Arial" w:cs="Arial"/>
        </w:rPr>
        <w:t xml:space="preserve"> the semester</w:t>
      </w:r>
    </w:p>
    <w:p w14:paraId="5D6586D2" w14:textId="0B8069AC" w:rsidR="00381B88" w:rsidRDefault="00381B88" w:rsidP="00381B88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Ally training Dates October 23</w:t>
      </w:r>
      <w:r w:rsidRPr="00381B88">
        <w:rPr>
          <w:rFonts w:ascii="Arial" w:hAnsi="Arial" w:cs="Arial"/>
          <w:vertAlign w:val="superscript"/>
        </w:rPr>
        <w:t>rd</w:t>
      </w:r>
      <w:r w:rsidR="007C7082">
        <w:rPr>
          <w:rFonts w:ascii="Arial" w:hAnsi="Arial" w:cs="Arial"/>
          <w:vertAlign w:val="superscript"/>
        </w:rPr>
        <w:t>,</w:t>
      </w:r>
      <w:r>
        <w:rPr>
          <w:rFonts w:ascii="Arial" w:hAnsi="Arial" w:cs="Arial"/>
        </w:rPr>
        <w:t xml:space="preserve"> </w:t>
      </w:r>
      <w:r w:rsidR="007C7082">
        <w:rPr>
          <w:rFonts w:ascii="Arial" w:hAnsi="Arial" w:cs="Arial"/>
        </w:rPr>
        <w:t xml:space="preserve">2019 </w:t>
      </w:r>
      <w:r>
        <w:rPr>
          <w:rFonts w:ascii="Arial" w:hAnsi="Arial" w:cs="Arial"/>
        </w:rPr>
        <w:t>and November 13</w:t>
      </w:r>
      <w:r w:rsidRPr="00381B88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</w:t>
      </w:r>
      <w:r w:rsidR="007C7082">
        <w:rPr>
          <w:rFonts w:ascii="Arial" w:hAnsi="Arial" w:cs="Arial"/>
        </w:rPr>
        <w:t>, 2019</w:t>
      </w:r>
    </w:p>
    <w:p w14:paraId="58629093" w14:textId="4B8756BD" w:rsidR="00A26F74" w:rsidRDefault="00BF69A7" w:rsidP="00A26F74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A26F74">
        <w:rPr>
          <w:rFonts w:ascii="Arial" w:hAnsi="Arial" w:cs="Arial"/>
        </w:rPr>
        <w:t xml:space="preserve">howed the website </w:t>
      </w:r>
      <w:r>
        <w:rPr>
          <w:rFonts w:ascii="Arial" w:hAnsi="Arial" w:cs="Arial"/>
        </w:rPr>
        <w:t xml:space="preserve">and how </w:t>
      </w:r>
      <w:r w:rsidR="00A26F74">
        <w:rPr>
          <w:rFonts w:ascii="Arial" w:hAnsi="Arial" w:cs="Arial"/>
        </w:rPr>
        <w:t>to register</w:t>
      </w:r>
    </w:p>
    <w:p w14:paraId="2B26FF56" w14:textId="40877911" w:rsidR="00A26F74" w:rsidRDefault="00A26F74" w:rsidP="00A26F74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Several grad House members are already registered </w:t>
      </w:r>
    </w:p>
    <w:p w14:paraId="283C5699" w14:textId="52648753" w:rsidR="00A26F74" w:rsidRDefault="00A26F74" w:rsidP="00247CDF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Email </w:t>
      </w:r>
      <w:r w:rsidR="00091504">
        <w:rPr>
          <w:rFonts w:ascii="Arial" w:hAnsi="Arial" w:cs="Arial"/>
        </w:rPr>
        <w:t xml:space="preserve">House Leader Gurung </w:t>
      </w:r>
      <w:r>
        <w:rPr>
          <w:rFonts w:ascii="Arial" w:hAnsi="Arial" w:cs="Arial"/>
        </w:rPr>
        <w:t>and CC</w:t>
      </w:r>
      <w:r w:rsidR="00091504">
        <w:rPr>
          <w:rFonts w:ascii="Arial" w:hAnsi="Arial" w:cs="Arial"/>
        </w:rPr>
        <w:t xml:space="preserve"> Representative Ramos-Karmaker</w:t>
      </w:r>
      <w:r>
        <w:rPr>
          <w:rFonts w:ascii="Arial" w:hAnsi="Arial" w:cs="Arial"/>
        </w:rPr>
        <w:t xml:space="preserve"> your iCat certificate </w:t>
      </w:r>
    </w:p>
    <w:p w14:paraId="1105B66E" w14:textId="2F3E45BA" w:rsidR="004F0043" w:rsidRDefault="004F0043" w:rsidP="004F0043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Constitution Changes: Grad House will oversee Impeachment procedures (decide to impeach or not) for Student Government before trial.</w:t>
      </w:r>
    </w:p>
    <w:p w14:paraId="0305B788" w14:textId="45698CE0" w:rsidR="00A26F74" w:rsidRDefault="00A26F74" w:rsidP="00A26F74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Nishant opened floor to discuss what Cody had discussed opened this topic earlier</w:t>
      </w:r>
    </w:p>
    <w:p w14:paraId="7D4E5466" w14:textId="119CA34E" w:rsidR="00247CDF" w:rsidRDefault="00247CDF" w:rsidP="00A26F74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No discussion.</w:t>
      </w:r>
    </w:p>
    <w:p w14:paraId="313334C4" w14:textId="00951FE6" w:rsidR="006F43BB" w:rsidRDefault="00381B88" w:rsidP="004F0043">
      <w:pPr>
        <w:numPr>
          <w:ilvl w:val="1"/>
          <w:numId w:val="1"/>
        </w:numPr>
        <w:ind w:hanging="607"/>
        <w:rPr>
          <w:rFonts w:ascii="Arial" w:hAnsi="Arial" w:cs="Arial"/>
        </w:rPr>
      </w:pPr>
      <w:r w:rsidRPr="004F0043">
        <w:rPr>
          <w:rFonts w:ascii="Arial" w:hAnsi="Arial" w:cs="Arial"/>
        </w:rPr>
        <w:t>Bobcat Bobbies</w:t>
      </w:r>
    </w:p>
    <w:p w14:paraId="73F57585" w14:textId="631E0FC9" w:rsidR="00A26F74" w:rsidRDefault="00091504" w:rsidP="00A26F74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Representative Dyer </w:t>
      </w:r>
      <w:r w:rsidR="00107D27">
        <w:rPr>
          <w:rFonts w:ascii="Arial" w:hAnsi="Arial" w:cs="Arial"/>
        </w:rPr>
        <w:t xml:space="preserve">discussed the process and how this service is available to all students. </w:t>
      </w:r>
    </w:p>
    <w:p w14:paraId="13AB394B" w14:textId="56421F75" w:rsidR="00107D27" w:rsidRDefault="00107D27" w:rsidP="00A26F74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Showed website to view the information </w:t>
      </w:r>
    </w:p>
    <w:p w14:paraId="41BD9E60" w14:textId="2FC0C7F7" w:rsidR="00107D27" w:rsidRDefault="00107D27" w:rsidP="00A26F74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Students workers </w:t>
      </w:r>
      <w:r w:rsidR="00247CDF">
        <w:rPr>
          <w:rFonts w:ascii="Arial" w:hAnsi="Arial" w:cs="Arial"/>
        </w:rPr>
        <w:t xml:space="preserve">or Police Dept </w:t>
      </w:r>
      <w:r>
        <w:rPr>
          <w:rFonts w:ascii="Arial" w:hAnsi="Arial" w:cs="Arial"/>
        </w:rPr>
        <w:t xml:space="preserve">will walk you to a safe place. </w:t>
      </w:r>
    </w:p>
    <w:p w14:paraId="50E527C2" w14:textId="49BF6745" w:rsidR="00107D27" w:rsidRDefault="00091504" w:rsidP="00A26F74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epresentative Dyer </w:t>
      </w:r>
      <w:r w:rsidR="00107D27">
        <w:rPr>
          <w:rFonts w:ascii="Arial" w:hAnsi="Arial" w:cs="Arial"/>
        </w:rPr>
        <w:t xml:space="preserve">mentioned how students in his night class had asked him to walk together because they do not feel safe and students were not aware of this service. </w:t>
      </w:r>
    </w:p>
    <w:p w14:paraId="14009480" w14:textId="703493CC" w:rsidR="00107D27" w:rsidRDefault="00091504" w:rsidP="00A26F74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Representative Dyer</w:t>
      </w:r>
      <w:r w:rsidR="00107D27">
        <w:rPr>
          <w:rFonts w:ascii="Arial" w:hAnsi="Arial" w:cs="Arial"/>
        </w:rPr>
        <w:t xml:space="preserve"> asked all grad house reps to go back to their own classes and ask students if they are aware of Bobcat Bobbies </w:t>
      </w:r>
    </w:p>
    <w:p w14:paraId="51BE0206" w14:textId="671C7381" w:rsidR="00107D27" w:rsidRDefault="00091504" w:rsidP="00107D27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Representative Ramos-Karmaker </w:t>
      </w:r>
      <w:r w:rsidR="00107D27">
        <w:rPr>
          <w:rFonts w:ascii="Arial" w:hAnsi="Arial" w:cs="Arial"/>
        </w:rPr>
        <w:t>asked if this service is available at RRC</w:t>
      </w:r>
    </w:p>
    <w:p w14:paraId="40E3A784" w14:textId="45890BD6" w:rsidR="00107D27" w:rsidRDefault="00107D27" w:rsidP="00107D27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Bobcat Guardian is an </w:t>
      </w:r>
      <w:r w:rsidR="00247CDF">
        <w:rPr>
          <w:rFonts w:ascii="Arial" w:hAnsi="Arial" w:cs="Arial"/>
        </w:rPr>
        <w:t>application for students</w:t>
      </w:r>
      <w:r>
        <w:rPr>
          <w:rFonts w:ascii="Arial" w:hAnsi="Arial" w:cs="Arial"/>
        </w:rPr>
        <w:t xml:space="preserve"> </w:t>
      </w:r>
      <w:r w:rsidR="00247CDF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use</w:t>
      </w:r>
    </w:p>
    <w:p w14:paraId="39B58A43" w14:textId="0B113301" w:rsidR="00107D27" w:rsidRPr="00107D27" w:rsidRDefault="00091504" w:rsidP="00107D27">
      <w:pPr>
        <w:numPr>
          <w:ilvl w:val="3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House Leader Gurung </w:t>
      </w:r>
      <w:r w:rsidR="00107D27">
        <w:rPr>
          <w:rFonts w:ascii="Arial" w:hAnsi="Arial" w:cs="Arial"/>
        </w:rPr>
        <w:t>mentioned that he would like to discuss an important resource for us to bring back to other graduate students if they ever mentioned that they need it</w:t>
      </w:r>
    </w:p>
    <w:p w14:paraId="24982449" w14:textId="4C9F97FD" w:rsidR="002F760A" w:rsidRDefault="002F760A" w:rsidP="002F760A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Student Government Home Page Navigation Changes: Grad House </w:t>
      </w:r>
    </w:p>
    <w:p w14:paraId="2196978F" w14:textId="070FCA2A" w:rsidR="00107D27" w:rsidRPr="002F760A" w:rsidRDefault="00107D27" w:rsidP="00107D27">
      <w:pPr>
        <w:numPr>
          <w:ilvl w:val="2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 xml:space="preserve">Showed the current page and the proposed new page </w:t>
      </w:r>
    </w:p>
    <w:p w14:paraId="1D0B5CEB" w14:textId="03CB5D37" w:rsidR="00BF3E16" w:rsidRDefault="0033071B">
      <w:pPr>
        <w:numPr>
          <w:ilvl w:val="0"/>
          <w:numId w:val="1"/>
        </w:numPr>
        <w:ind w:left="789" w:hanging="607"/>
        <w:rPr>
          <w:rFonts w:ascii="Arial" w:hAnsi="Arial" w:cs="Arial"/>
        </w:rPr>
      </w:pPr>
      <w:r w:rsidRPr="00A13F8B">
        <w:rPr>
          <w:rFonts w:ascii="Arial" w:hAnsi="Arial" w:cs="Arial"/>
        </w:rPr>
        <w:t>Questions</w:t>
      </w:r>
    </w:p>
    <w:p w14:paraId="2BC3C40C" w14:textId="5C092BD3" w:rsidR="00107D27" w:rsidRPr="00A13F8B" w:rsidRDefault="00107D27" w:rsidP="00107D27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No questions</w:t>
      </w:r>
    </w:p>
    <w:p w14:paraId="57F87258" w14:textId="75295BE5" w:rsidR="00BF3E16" w:rsidRDefault="0033071B">
      <w:pPr>
        <w:numPr>
          <w:ilvl w:val="0"/>
          <w:numId w:val="1"/>
        </w:numPr>
        <w:ind w:left="789" w:hanging="607"/>
        <w:rPr>
          <w:rFonts w:ascii="Arial" w:hAnsi="Arial" w:cs="Arial"/>
        </w:rPr>
      </w:pPr>
      <w:r w:rsidRPr="00A13F8B">
        <w:rPr>
          <w:rFonts w:ascii="Arial" w:hAnsi="Arial" w:cs="Arial"/>
        </w:rPr>
        <w:t>Announcement</w:t>
      </w:r>
      <w:r w:rsidR="00091504">
        <w:rPr>
          <w:rFonts w:ascii="Arial" w:hAnsi="Arial" w:cs="Arial"/>
        </w:rPr>
        <w:t>s</w:t>
      </w:r>
    </w:p>
    <w:p w14:paraId="35C33800" w14:textId="0E6E0979" w:rsidR="00107D27" w:rsidRPr="00091504" w:rsidRDefault="00107D27" w:rsidP="00091504">
      <w:pPr>
        <w:numPr>
          <w:ilvl w:val="1"/>
          <w:numId w:val="1"/>
        </w:numPr>
        <w:ind w:hanging="607"/>
        <w:rPr>
          <w:rFonts w:ascii="Arial" w:hAnsi="Arial" w:cs="Arial"/>
        </w:rPr>
      </w:pPr>
      <w:r>
        <w:rPr>
          <w:rFonts w:ascii="Arial" w:hAnsi="Arial" w:cs="Arial"/>
        </w:rPr>
        <w:t>No</w:t>
      </w:r>
      <w:r w:rsidR="00091504">
        <w:rPr>
          <w:rFonts w:ascii="Arial" w:hAnsi="Arial" w:cs="Arial"/>
        </w:rPr>
        <w:t xml:space="preserve"> </w:t>
      </w:r>
      <w:r w:rsidR="00091504" w:rsidRPr="00A13F8B">
        <w:rPr>
          <w:rFonts w:ascii="Arial" w:hAnsi="Arial" w:cs="Arial"/>
        </w:rPr>
        <w:t>Announcement</w:t>
      </w:r>
      <w:r w:rsidR="00091504">
        <w:rPr>
          <w:rFonts w:ascii="Arial" w:hAnsi="Arial" w:cs="Arial"/>
        </w:rPr>
        <w:t>s</w:t>
      </w:r>
    </w:p>
    <w:p w14:paraId="7147850A" w14:textId="4EF3D096" w:rsidR="00BF3E16" w:rsidRDefault="0033071B">
      <w:pPr>
        <w:numPr>
          <w:ilvl w:val="0"/>
          <w:numId w:val="1"/>
        </w:numPr>
        <w:ind w:left="789" w:hanging="607"/>
        <w:rPr>
          <w:rFonts w:ascii="Arial" w:hAnsi="Arial" w:cs="Arial"/>
        </w:rPr>
      </w:pPr>
      <w:r w:rsidRPr="00A13F8B">
        <w:rPr>
          <w:rFonts w:ascii="Arial" w:hAnsi="Arial" w:cs="Arial"/>
        </w:rPr>
        <w:t>Adjournment</w:t>
      </w:r>
      <w:r w:rsidR="00107D27">
        <w:rPr>
          <w:rFonts w:ascii="Arial" w:hAnsi="Arial" w:cs="Arial"/>
        </w:rPr>
        <w:t xml:space="preserve"> :</w:t>
      </w:r>
    </w:p>
    <w:p w14:paraId="65A470B3" w14:textId="061A7802" w:rsidR="00091504" w:rsidRPr="00091504" w:rsidRDefault="00091504" w:rsidP="00091504">
      <w:pPr>
        <w:numPr>
          <w:ilvl w:val="1"/>
          <w:numId w:val="1"/>
        </w:numPr>
        <w:ind w:hanging="607"/>
        <w:rPr>
          <w:rFonts w:ascii="Arial" w:hAnsi="Arial" w:cs="Arial"/>
        </w:rPr>
      </w:pPr>
      <w:r w:rsidRPr="007D49CC">
        <w:rPr>
          <w:rFonts w:ascii="Arial" w:hAnsi="Arial" w:cs="Arial"/>
        </w:rPr>
        <w:t xml:space="preserve">Motioned </w:t>
      </w:r>
      <w:r>
        <w:rPr>
          <w:rFonts w:ascii="Arial" w:hAnsi="Arial" w:cs="Arial"/>
        </w:rPr>
        <w:t xml:space="preserve">by Representative Mireles and </w:t>
      </w:r>
      <w:r w:rsidRPr="007D49CC">
        <w:rPr>
          <w:rFonts w:ascii="Arial" w:hAnsi="Arial" w:cs="Arial"/>
        </w:rPr>
        <w:t xml:space="preserve">seconded by </w:t>
      </w:r>
      <w:r>
        <w:rPr>
          <w:rFonts w:ascii="Arial" w:hAnsi="Arial" w:cs="Arial"/>
        </w:rPr>
        <w:t>Representative  Nguyen</w:t>
      </w:r>
    </w:p>
    <w:p w14:paraId="1330FD87" w14:textId="597AE322" w:rsidR="00B16217" w:rsidRDefault="00B16217" w:rsidP="00B16217">
      <w:pPr>
        <w:rPr>
          <w:rFonts w:ascii="Arial" w:hAnsi="Arial" w:cs="Arial"/>
        </w:rPr>
      </w:pPr>
    </w:p>
    <w:p w14:paraId="5A6866F1" w14:textId="7242125A" w:rsidR="00B16217" w:rsidRDefault="00B16217" w:rsidP="00B16217">
      <w:pPr>
        <w:rPr>
          <w:rFonts w:ascii="Arial" w:hAnsi="Arial" w:cs="Arial"/>
        </w:rPr>
      </w:pPr>
    </w:p>
    <w:p w14:paraId="6BC6E8A0" w14:textId="48D72B8D" w:rsidR="00B16217" w:rsidRDefault="00B16217" w:rsidP="00B16217">
      <w:pPr>
        <w:rPr>
          <w:rFonts w:ascii="Arial" w:hAnsi="Arial" w:cs="Arial"/>
        </w:rPr>
      </w:pPr>
    </w:p>
    <w:p w14:paraId="01AE8995" w14:textId="1FE0C5F0" w:rsidR="00B16217" w:rsidRDefault="00B16217" w:rsidP="0051632E">
      <w:pPr>
        <w:ind w:left="0" w:firstLine="0"/>
        <w:rPr>
          <w:rFonts w:ascii="Arial" w:hAnsi="Arial" w:cs="Arial"/>
        </w:rPr>
      </w:pPr>
    </w:p>
    <w:p w14:paraId="0D16537F" w14:textId="2C8DE84F" w:rsidR="00B16217" w:rsidRDefault="00B16217" w:rsidP="00B16217">
      <w:pPr>
        <w:rPr>
          <w:rFonts w:ascii="Arial" w:hAnsi="Arial" w:cs="Arial"/>
        </w:rPr>
      </w:pPr>
    </w:p>
    <w:p w14:paraId="5B15E8E0" w14:textId="7293D2D5" w:rsidR="00B16217" w:rsidRDefault="00B16217" w:rsidP="00B16217">
      <w:pPr>
        <w:rPr>
          <w:rFonts w:ascii="Arial" w:hAnsi="Arial" w:cs="Arial"/>
        </w:rPr>
      </w:pPr>
    </w:p>
    <w:p w14:paraId="2C0C2014" w14:textId="68376BEA" w:rsidR="00B16217" w:rsidRDefault="00B16217" w:rsidP="00B16217">
      <w:pPr>
        <w:rPr>
          <w:rFonts w:ascii="Arial" w:hAnsi="Arial" w:cs="Arial"/>
        </w:rPr>
      </w:pPr>
    </w:p>
    <w:p w14:paraId="3133E93E" w14:textId="2F87C551" w:rsidR="00B16217" w:rsidRDefault="00B16217" w:rsidP="00B16217">
      <w:pPr>
        <w:rPr>
          <w:rFonts w:ascii="Arial" w:hAnsi="Arial" w:cs="Arial"/>
        </w:rPr>
      </w:pPr>
    </w:p>
    <w:p w14:paraId="06A98D72" w14:textId="31A3F9CC" w:rsidR="00B16217" w:rsidRDefault="00B16217" w:rsidP="00B16217">
      <w:pPr>
        <w:rPr>
          <w:rFonts w:ascii="Arial" w:hAnsi="Arial" w:cs="Arial"/>
        </w:rPr>
      </w:pPr>
    </w:p>
    <w:p w14:paraId="7AB2E777" w14:textId="3C66B0B3" w:rsidR="00B16217" w:rsidRDefault="00B16217" w:rsidP="00B16217">
      <w:pPr>
        <w:rPr>
          <w:rFonts w:ascii="Arial" w:hAnsi="Arial" w:cs="Arial"/>
        </w:rPr>
      </w:pPr>
    </w:p>
    <w:p w14:paraId="7B0262FA" w14:textId="259C17EB" w:rsidR="00A50107" w:rsidRDefault="00A50107" w:rsidP="002F760A">
      <w:pPr>
        <w:ind w:left="0" w:firstLine="0"/>
        <w:rPr>
          <w:rFonts w:ascii="Arial" w:hAnsi="Arial" w:cs="Arial"/>
        </w:rPr>
      </w:pPr>
    </w:p>
    <w:p w14:paraId="704E5907" w14:textId="08BA4666" w:rsidR="00A50107" w:rsidRDefault="00A50107" w:rsidP="00B16217">
      <w:pPr>
        <w:rPr>
          <w:rFonts w:ascii="Arial" w:hAnsi="Arial" w:cs="Arial"/>
        </w:rPr>
      </w:pPr>
    </w:p>
    <w:p w14:paraId="6D2B7D69" w14:textId="77777777" w:rsidR="00A50107" w:rsidRDefault="00A50107" w:rsidP="00B16217">
      <w:pPr>
        <w:rPr>
          <w:rFonts w:ascii="Arial" w:hAnsi="Arial" w:cs="Arial"/>
        </w:rPr>
      </w:pPr>
    </w:p>
    <w:p w14:paraId="58281BA9" w14:textId="15BA06F4" w:rsidR="00381B88" w:rsidRDefault="00381B88" w:rsidP="00B16217">
      <w:pPr>
        <w:rPr>
          <w:rFonts w:ascii="Arial" w:hAnsi="Arial" w:cs="Arial"/>
        </w:rPr>
      </w:pPr>
    </w:p>
    <w:p w14:paraId="3D90329E" w14:textId="77777777" w:rsidR="00B16217" w:rsidRPr="00A13F8B" w:rsidRDefault="00B16217" w:rsidP="007C1247">
      <w:pPr>
        <w:ind w:left="0" w:firstLine="0"/>
        <w:rPr>
          <w:rFonts w:ascii="Arial" w:hAnsi="Arial" w:cs="Arial"/>
        </w:rPr>
      </w:pPr>
    </w:p>
    <w:p w14:paraId="0D227042" w14:textId="3BF393A3" w:rsidR="00BF3E16" w:rsidRPr="00A13F8B" w:rsidRDefault="0033071B" w:rsidP="00B16217">
      <w:pPr>
        <w:spacing w:after="12753" w:line="259" w:lineRule="auto"/>
        <w:ind w:left="2973" w:firstLine="0"/>
        <w:rPr>
          <w:rFonts w:ascii="Arial" w:hAnsi="Arial" w:cs="Arial"/>
        </w:rPr>
      </w:pPr>
      <w:r w:rsidRPr="00A13F8B">
        <w:rPr>
          <w:rFonts w:ascii="Arial" w:hAnsi="Arial" w:cs="Arial"/>
          <w:noProof/>
          <w:lang w:eastAsia="en-US"/>
        </w:rPr>
        <w:lastRenderedPageBreak/>
        <w:drawing>
          <wp:inline distT="0" distB="0" distL="0" distR="0" wp14:anchorId="7D394547" wp14:editId="15BFC24D">
            <wp:extent cx="2352675" cy="942975"/>
            <wp:effectExtent l="0" t="0" r="9525" b="9525"/>
            <wp:docPr id="64" name="Picture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F3E16" w:rsidRPr="00A13F8B">
      <w:pgSz w:w="12240" w:h="15840"/>
      <w:pgMar w:top="720" w:right="1430" w:bottom="84" w:left="133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1688B"/>
    <w:multiLevelType w:val="hybridMultilevel"/>
    <w:tmpl w:val="F5AC591E"/>
    <w:lvl w:ilvl="0" w:tplc="27C65596">
      <w:start w:val="1"/>
      <w:numFmt w:val="lowerLetter"/>
      <w:lvlText w:val="(%1)"/>
      <w:lvlJc w:val="left"/>
      <w:pPr>
        <w:ind w:left="8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1" w15:restartNumberingAfterBreak="0">
    <w:nsid w:val="1E810313"/>
    <w:multiLevelType w:val="hybridMultilevel"/>
    <w:tmpl w:val="30FCA4DA"/>
    <w:lvl w:ilvl="0" w:tplc="F084818A">
      <w:start w:val="1"/>
      <w:numFmt w:val="upperRoman"/>
      <w:lvlText w:val="%1."/>
      <w:lvlJc w:val="left"/>
      <w:pPr>
        <w:ind w:left="78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7C65596">
      <w:start w:val="1"/>
      <w:numFmt w:val="lowerLetter"/>
      <w:lvlText w:val="(%2)"/>
      <w:lvlJc w:val="left"/>
      <w:pPr>
        <w:ind w:left="105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E5C2642">
      <w:start w:val="1"/>
      <w:numFmt w:val="lowerRoman"/>
      <w:lvlText w:val="%3."/>
      <w:lvlJc w:val="left"/>
      <w:pPr>
        <w:ind w:left="14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BA4745A">
      <w:start w:val="1"/>
      <w:numFmt w:val="decimal"/>
      <w:lvlText w:val="%4"/>
      <w:lvlJc w:val="left"/>
      <w:pPr>
        <w:ind w:left="223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CAB6DE">
      <w:start w:val="1"/>
      <w:numFmt w:val="lowerLetter"/>
      <w:lvlText w:val="%5"/>
      <w:lvlJc w:val="left"/>
      <w:pPr>
        <w:ind w:left="295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09AE246">
      <w:start w:val="1"/>
      <w:numFmt w:val="lowerRoman"/>
      <w:lvlText w:val="%6"/>
      <w:lvlJc w:val="left"/>
      <w:pPr>
        <w:ind w:left="367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002E350">
      <w:start w:val="1"/>
      <w:numFmt w:val="decimal"/>
      <w:lvlText w:val="%7"/>
      <w:lvlJc w:val="left"/>
      <w:pPr>
        <w:ind w:left="439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36873A6">
      <w:start w:val="1"/>
      <w:numFmt w:val="lowerLetter"/>
      <w:lvlText w:val="%8"/>
      <w:lvlJc w:val="left"/>
      <w:pPr>
        <w:ind w:left="511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5649780">
      <w:start w:val="1"/>
      <w:numFmt w:val="lowerRoman"/>
      <w:lvlText w:val="%9"/>
      <w:lvlJc w:val="left"/>
      <w:pPr>
        <w:ind w:left="583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DIxNbIA0iYmBko6SsGpxcWZ+XkgBUa1AFpvxgYsAAAA"/>
  </w:docVars>
  <w:rsids>
    <w:rsidRoot w:val="00BF3E16"/>
    <w:rsid w:val="000329EB"/>
    <w:rsid w:val="0007264E"/>
    <w:rsid w:val="00082480"/>
    <w:rsid w:val="00091504"/>
    <w:rsid w:val="000D0C25"/>
    <w:rsid w:val="000E57E6"/>
    <w:rsid w:val="0010597D"/>
    <w:rsid w:val="00107D27"/>
    <w:rsid w:val="00143571"/>
    <w:rsid w:val="0017217D"/>
    <w:rsid w:val="00210A86"/>
    <w:rsid w:val="0024224D"/>
    <w:rsid w:val="00247CDF"/>
    <w:rsid w:val="00261463"/>
    <w:rsid w:val="002E6A50"/>
    <w:rsid w:val="002F760A"/>
    <w:rsid w:val="00326D60"/>
    <w:rsid w:val="0033071B"/>
    <w:rsid w:val="00355B49"/>
    <w:rsid w:val="00381B88"/>
    <w:rsid w:val="00392EBB"/>
    <w:rsid w:val="00394174"/>
    <w:rsid w:val="0039635C"/>
    <w:rsid w:val="004363F7"/>
    <w:rsid w:val="004A7374"/>
    <w:rsid w:val="004B21E7"/>
    <w:rsid w:val="004F0043"/>
    <w:rsid w:val="004F6880"/>
    <w:rsid w:val="0051632E"/>
    <w:rsid w:val="005651D0"/>
    <w:rsid w:val="005D2F47"/>
    <w:rsid w:val="005E6934"/>
    <w:rsid w:val="005F3E2F"/>
    <w:rsid w:val="0060787E"/>
    <w:rsid w:val="00666BEB"/>
    <w:rsid w:val="00682DDF"/>
    <w:rsid w:val="006B0EE1"/>
    <w:rsid w:val="006B73E1"/>
    <w:rsid w:val="006C60F4"/>
    <w:rsid w:val="006E0E39"/>
    <w:rsid w:val="006F43BB"/>
    <w:rsid w:val="00723EEC"/>
    <w:rsid w:val="007A44EE"/>
    <w:rsid w:val="007B000C"/>
    <w:rsid w:val="007C1247"/>
    <w:rsid w:val="007C7082"/>
    <w:rsid w:val="0083118F"/>
    <w:rsid w:val="008439D4"/>
    <w:rsid w:val="00890767"/>
    <w:rsid w:val="008B0311"/>
    <w:rsid w:val="008B45D8"/>
    <w:rsid w:val="008D3879"/>
    <w:rsid w:val="008E652C"/>
    <w:rsid w:val="00A13F8B"/>
    <w:rsid w:val="00A26F74"/>
    <w:rsid w:val="00A42595"/>
    <w:rsid w:val="00A50107"/>
    <w:rsid w:val="00A66CF3"/>
    <w:rsid w:val="00A800EB"/>
    <w:rsid w:val="00A814EC"/>
    <w:rsid w:val="00B16217"/>
    <w:rsid w:val="00B201DF"/>
    <w:rsid w:val="00B31CF1"/>
    <w:rsid w:val="00B62C3A"/>
    <w:rsid w:val="00BB61EB"/>
    <w:rsid w:val="00BE1C32"/>
    <w:rsid w:val="00BF3E16"/>
    <w:rsid w:val="00BF69A7"/>
    <w:rsid w:val="00C864DD"/>
    <w:rsid w:val="00D8753F"/>
    <w:rsid w:val="00E46FCA"/>
    <w:rsid w:val="00F93692"/>
    <w:rsid w:val="00FD2734"/>
    <w:rsid w:val="00FD58E8"/>
    <w:rsid w:val="00FE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80ADA"/>
  <w15:docId w15:val="{D48FCBA2-68F3-46FF-BC93-F4D3CC2F6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8" w:line="265" w:lineRule="auto"/>
      <w:ind w:left="367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0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3</TotalTime>
  <Pages>7</Pages>
  <Words>1439</Words>
  <Characters>820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new</dc:creator>
  <cp:keywords/>
  <cp:lastModifiedBy>Gurung, Nishant</cp:lastModifiedBy>
  <cp:revision>27</cp:revision>
  <dcterms:created xsi:type="dcterms:W3CDTF">2019-10-09T13:47:00Z</dcterms:created>
  <dcterms:modified xsi:type="dcterms:W3CDTF">2019-11-22T23:55:00Z</dcterms:modified>
</cp:coreProperties>
</file>